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bookmarkStart w:id="0" w:name="_Hlk47953276"/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1" w:name="_Toc14943104"/>
        </w:p>
        <w:p w14:paraId="47FC4994" w14:textId="537F96B7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6D97914C" w14:textId="77777777" w:rsidR="005C72F4" w:rsidRDefault="005C72F4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4B3F7DDC" w14:textId="76B3597C" w:rsidR="00AE18BD" w:rsidRPr="00AE18BD" w:rsidRDefault="005C72F4" w:rsidP="005C72F4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 w:rsidRPr="00D32D02">
            <w:rPr>
              <w:rFonts w:asciiTheme="majorHAnsi" w:hAnsiTheme="majorHAnsi" w:cstheme="majorHAnsi"/>
              <w:sz w:val="72"/>
              <w:szCs w:val="72"/>
            </w:rPr>
            <w:t xml:space="preserve">Baza teleadresowa instytucji w gminie </w:t>
          </w:r>
          <w:r w:rsidR="00C1044F" w:rsidRPr="00C1044F">
            <w:rPr>
              <w:rFonts w:asciiTheme="majorHAnsi" w:hAnsiTheme="majorHAnsi" w:cstheme="majorHAnsi"/>
              <w:sz w:val="72"/>
              <w:szCs w:val="72"/>
            </w:rPr>
            <w:t>Skarszewy</w:t>
          </w:r>
          <w:r w:rsidR="00C1044F">
            <w:rPr>
              <w:rFonts w:asciiTheme="majorHAnsi" w:hAnsiTheme="majorHAnsi" w:cstheme="majorHAnsi"/>
              <w:sz w:val="72"/>
              <w:szCs w:val="72"/>
            </w:rPr>
            <w:t xml:space="preserve"> </w:t>
          </w:r>
          <w:bookmarkEnd w:id="1"/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597CD98A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25B267C3" w14:textId="1373B1AA" w:rsidR="005C72F4" w:rsidRDefault="005C72F4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58738A1E" w14:textId="6386860D" w:rsidR="005C72F4" w:rsidRDefault="005C72F4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3AD182CE" w14:textId="1293E9C3" w:rsidR="005C72F4" w:rsidRDefault="005C72F4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4F7B97E9" w14:textId="77777777" w:rsidR="005C72F4" w:rsidRDefault="005C72F4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bookmarkEnd w:id="0"/>
        <w:p w14:paraId="765967B9" w14:textId="2F2D16E6" w:rsidR="00AC29BB" w:rsidRPr="005C72F4" w:rsidRDefault="00AC29BB" w:rsidP="005C72F4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lastRenderedPageBreak/>
            <w:br w:type="page"/>
          </w:r>
        </w:p>
      </w:sdtContent>
    </w:sdt>
    <w:p w14:paraId="7CFADF1D" w14:textId="77777777" w:rsidR="00771B6A" w:rsidRPr="00771B6A" w:rsidRDefault="00771B6A" w:rsidP="006D1D1C">
      <w:pPr>
        <w:spacing w:line="360" w:lineRule="auto"/>
        <w:ind w:firstLine="708"/>
        <w:rPr>
          <w:sz w:val="2"/>
        </w:rPr>
      </w:pPr>
      <w:bookmarkStart w:id="2" w:name="_Hlk47953358"/>
    </w:p>
    <w:p w14:paraId="63CC06E7" w14:textId="55FC3403" w:rsidR="008E29D8" w:rsidRDefault="00364647" w:rsidP="00E3040B">
      <w:pPr>
        <w:pStyle w:val="Tytu"/>
        <w:jc w:val="center"/>
      </w:pPr>
      <w:r>
        <w:t>SPIS TREŚCI</w:t>
      </w:r>
    </w:p>
    <w:p w14:paraId="49A37B34" w14:textId="77777777" w:rsidR="00FB7DE8" w:rsidRPr="00FB7DE8" w:rsidRDefault="00FB7DE8" w:rsidP="00FB7DE8">
      <w:pPr>
        <w:rPr>
          <w:sz w:val="10"/>
          <w:szCs w:val="10"/>
        </w:rPr>
      </w:pPr>
    </w:p>
    <w:sdt>
      <w:sdtPr>
        <w:rPr>
          <w:rFonts w:ascii="Arial" w:eastAsiaTheme="minorHAnsi" w:hAnsi="Arial" w:cstheme="minorBidi"/>
          <w:color w:val="auto"/>
          <w:sz w:val="22"/>
          <w:szCs w:val="22"/>
          <w:lang w:eastAsia="en-US"/>
        </w:rPr>
        <w:id w:val="-12678419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1ECFFFA" w14:textId="41FF11CD" w:rsidR="00364647" w:rsidRDefault="00364647">
          <w:pPr>
            <w:pStyle w:val="Nagwekspisutreci"/>
          </w:pPr>
          <w:r>
            <w:t>Spis treści</w:t>
          </w:r>
        </w:p>
        <w:p w14:paraId="67243146" w14:textId="77777777" w:rsidR="007A5A53" w:rsidRDefault="00364647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970378" w:history="1">
            <w:r w:rsidR="007A5A53" w:rsidRPr="00435C5D">
              <w:rPr>
                <w:rStyle w:val="Hipercze"/>
                <w:noProof/>
              </w:rPr>
              <w:t>Gmina Skarszewy</w:t>
            </w:r>
            <w:r w:rsidR="007A5A53">
              <w:rPr>
                <w:noProof/>
                <w:webHidden/>
              </w:rPr>
              <w:tab/>
            </w:r>
            <w:r w:rsidR="007A5A53">
              <w:rPr>
                <w:noProof/>
                <w:webHidden/>
              </w:rPr>
              <w:fldChar w:fldCharType="begin"/>
            </w:r>
            <w:r w:rsidR="007A5A53">
              <w:rPr>
                <w:noProof/>
                <w:webHidden/>
              </w:rPr>
              <w:instrText xml:space="preserve"> PAGEREF _Toc38970378 \h </w:instrText>
            </w:r>
            <w:r w:rsidR="007A5A53">
              <w:rPr>
                <w:noProof/>
                <w:webHidden/>
              </w:rPr>
            </w:r>
            <w:r w:rsidR="007A5A53">
              <w:rPr>
                <w:noProof/>
                <w:webHidden/>
              </w:rPr>
              <w:fldChar w:fldCharType="separate"/>
            </w:r>
            <w:r w:rsidR="007A5A53">
              <w:rPr>
                <w:noProof/>
                <w:webHidden/>
              </w:rPr>
              <w:t>3</w:t>
            </w:r>
            <w:r w:rsidR="007A5A53">
              <w:rPr>
                <w:noProof/>
                <w:webHidden/>
              </w:rPr>
              <w:fldChar w:fldCharType="end"/>
            </w:r>
          </w:hyperlink>
        </w:p>
        <w:p w14:paraId="5C2517A0" w14:textId="7D15A244" w:rsidR="00364647" w:rsidRDefault="00364647">
          <w:r>
            <w:rPr>
              <w:b/>
              <w:bCs/>
            </w:rPr>
            <w:fldChar w:fldCharType="end"/>
          </w:r>
        </w:p>
      </w:sdtContent>
    </w:sdt>
    <w:bookmarkEnd w:id="2"/>
    <w:p w14:paraId="28C3BDA6" w14:textId="20CAF832" w:rsidR="00640D6B" w:rsidRDefault="00640D6B" w:rsidP="00FB7DE8">
      <w:pPr>
        <w:rPr>
          <w:bCs/>
          <w:color w:val="000000" w:themeColor="text1"/>
        </w:rPr>
      </w:pPr>
    </w:p>
    <w:p w14:paraId="230B7AD8" w14:textId="2AF3A821" w:rsidR="003324C0" w:rsidRDefault="003324C0" w:rsidP="00640D6B">
      <w:pPr>
        <w:pStyle w:val="Akapitzlist"/>
        <w:ind w:left="0"/>
        <w:rPr>
          <w:bCs/>
          <w:color w:val="000000" w:themeColor="text1"/>
        </w:rPr>
      </w:pPr>
    </w:p>
    <w:p w14:paraId="6085D600" w14:textId="7B0014BE" w:rsidR="00FB7DE8" w:rsidRDefault="00FB7DE8" w:rsidP="00640D6B">
      <w:pPr>
        <w:pStyle w:val="Akapitzlist"/>
        <w:ind w:left="0"/>
        <w:rPr>
          <w:bCs/>
          <w:color w:val="000000" w:themeColor="text1"/>
        </w:rPr>
      </w:pPr>
    </w:p>
    <w:p w14:paraId="4D28A65F" w14:textId="058BC2C4" w:rsidR="00FB7DE8" w:rsidRDefault="00FB7DE8" w:rsidP="00640D6B">
      <w:pPr>
        <w:pStyle w:val="Akapitzlist"/>
        <w:ind w:left="0"/>
        <w:rPr>
          <w:bCs/>
          <w:color w:val="000000" w:themeColor="text1"/>
        </w:rPr>
      </w:pPr>
    </w:p>
    <w:p w14:paraId="5DBB9631" w14:textId="576E6CE0" w:rsidR="00FB7DE8" w:rsidRDefault="00FB7DE8" w:rsidP="00640D6B">
      <w:pPr>
        <w:pStyle w:val="Akapitzlist"/>
        <w:ind w:left="0"/>
        <w:rPr>
          <w:bCs/>
          <w:color w:val="000000" w:themeColor="text1"/>
        </w:rPr>
      </w:pPr>
    </w:p>
    <w:p w14:paraId="4253A078" w14:textId="6150914B" w:rsidR="00FB7DE8" w:rsidRDefault="00FB7DE8" w:rsidP="00640D6B">
      <w:pPr>
        <w:pStyle w:val="Akapitzlist"/>
        <w:ind w:left="0"/>
        <w:rPr>
          <w:bCs/>
          <w:color w:val="000000" w:themeColor="text1"/>
        </w:rPr>
      </w:pPr>
    </w:p>
    <w:p w14:paraId="6AE2E008" w14:textId="678393A9" w:rsidR="00FB7DE8" w:rsidRDefault="00FB7DE8" w:rsidP="00640D6B">
      <w:pPr>
        <w:pStyle w:val="Akapitzlist"/>
        <w:ind w:left="0"/>
        <w:rPr>
          <w:bCs/>
          <w:color w:val="000000" w:themeColor="text1"/>
        </w:rPr>
      </w:pPr>
    </w:p>
    <w:p w14:paraId="3DC4B820" w14:textId="333DD5E6" w:rsidR="00FB7DE8" w:rsidRDefault="00FB7DE8" w:rsidP="00640D6B">
      <w:pPr>
        <w:pStyle w:val="Akapitzlist"/>
        <w:ind w:left="0"/>
        <w:rPr>
          <w:bCs/>
          <w:color w:val="000000" w:themeColor="text1"/>
        </w:rPr>
      </w:pPr>
    </w:p>
    <w:p w14:paraId="66439AF0" w14:textId="4E599CEA" w:rsidR="00FB7DE8" w:rsidRDefault="00FB7DE8" w:rsidP="00640D6B">
      <w:pPr>
        <w:pStyle w:val="Akapitzlist"/>
        <w:ind w:left="0"/>
        <w:rPr>
          <w:bCs/>
          <w:color w:val="000000" w:themeColor="text1"/>
        </w:rPr>
      </w:pPr>
    </w:p>
    <w:p w14:paraId="6089453B" w14:textId="77777777" w:rsidR="00712496" w:rsidRDefault="00712496" w:rsidP="00640D6B">
      <w:pPr>
        <w:pStyle w:val="Akapitzlist"/>
        <w:ind w:left="0"/>
        <w:rPr>
          <w:bCs/>
          <w:color w:val="000000" w:themeColor="text1"/>
        </w:rPr>
      </w:pPr>
    </w:p>
    <w:p w14:paraId="0D31DA8C" w14:textId="77777777" w:rsidR="00712496" w:rsidRDefault="00712496" w:rsidP="00640D6B">
      <w:pPr>
        <w:pStyle w:val="Akapitzlist"/>
        <w:ind w:left="0"/>
        <w:rPr>
          <w:bCs/>
          <w:color w:val="000000" w:themeColor="text1"/>
        </w:rPr>
      </w:pPr>
    </w:p>
    <w:p w14:paraId="4C99F132" w14:textId="77777777" w:rsidR="00712496" w:rsidRDefault="00712496" w:rsidP="00640D6B">
      <w:pPr>
        <w:pStyle w:val="Akapitzlist"/>
        <w:ind w:left="0"/>
        <w:rPr>
          <w:bCs/>
          <w:color w:val="000000" w:themeColor="text1"/>
        </w:rPr>
      </w:pPr>
    </w:p>
    <w:p w14:paraId="48C6D7D1" w14:textId="77777777" w:rsidR="00712496" w:rsidRDefault="00712496" w:rsidP="00640D6B">
      <w:pPr>
        <w:pStyle w:val="Akapitzlist"/>
        <w:ind w:left="0"/>
        <w:rPr>
          <w:bCs/>
          <w:color w:val="000000" w:themeColor="text1"/>
        </w:rPr>
      </w:pPr>
    </w:p>
    <w:p w14:paraId="0F523FCD" w14:textId="77777777" w:rsidR="00712496" w:rsidRDefault="00712496" w:rsidP="00640D6B">
      <w:pPr>
        <w:pStyle w:val="Akapitzlist"/>
        <w:ind w:left="0"/>
        <w:rPr>
          <w:bCs/>
          <w:color w:val="000000" w:themeColor="text1"/>
        </w:rPr>
      </w:pPr>
    </w:p>
    <w:p w14:paraId="61664AE7" w14:textId="77777777" w:rsidR="00712496" w:rsidRDefault="00712496" w:rsidP="00640D6B">
      <w:pPr>
        <w:pStyle w:val="Akapitzlist"/>
        <w:ind w:left="0"/>
        <w:rPr>
          <w:bCs/>
          <w:color w:val="000000" w:themeColor="text1"/>
        </w:rPr>
      </w:pPr>
    </w:p>
    <w:p w14:paraId="2C5458EF" w14:textId="77777777" w:rsidR="00712496" w:rsidRDefault="00712496" w:rsidP="00640D6B">
      <w:pPr>
        <w:pStyle w:val="Akapitzlist"/>
        <w:ind w:left="0"/>
        <w:rPr>
          <w:bCs/>
          <w:color w:val="000000" w:themeColor="text1"/>
        </w:rPr>
      </w:pPr>
    </w:p>
    <w:p w14:paraId="5EE5A801" w14:textId="10E5819D" w:rsidR="00FB7DE8" w:rsidRDefault="00FB7DE8" w:rsidP="00640D6B">
      <w:pPr>
        <w:pStyle w:val="Akapitzlist"/>
        <w:ind w:left="0"/>
        <w:rPr>
          <w:bCs/>
          <w:color w:val="000000" w:themeColor="text1"/>
        </w:rPr>
      </w:pPr>
    </w:p>
    <w:p w14:paraId="4FAA0E85" w14:textId="668E4940" w:rsidR="00FB7DE8" w:rsidRDefault="00FB7DE8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0AA4836F" w:rsidR="00773BB3" w:rsidRDefault="006E55C0" w:rsidP="00712496">
      <w:pPr>
        <w:pStyle w:val="NagwekI"/>
        <w:jc w:val="center"/>
      </w:pPr>
      <w:bookmarkStart w:id="3" w:name="_Toc38970378"/>
      <w:r>
        <w:lastRenderedPageBreak/>
        <w:t xml:space="preserve">Gmina </w:t>
      </w:r>
      <w:r w:rsidR="00C1044F" w:rsidRPr="00C1044F">
        <w:t>Skarszewy</w:t>
      </w:r>
      <w:bookmarkEnd w:id="3"/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6301CE99" w14:textId="6220ADD6" w:rsidR="00C1044F" w:rsidRPr="005C72F4" w:rsidRDefault="00F60F66" w:rsidP="00C1044F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5C72F4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5C72F4">
        <w:rPr>
          <w:rStyle w:val="eop"/>
          <w:rFonts w:cs="Arial"/>
          <w:b/>
          <w:sz w:val="20"/>
          <w:szCs w:val="20"/>
        </w:rPr>
        <w:t> </w:t>
      </w:r>
    </w:p>
    <w:p w14:paraId="1AB9D5BE" w14:textId="77777777" w:rsidR="00B37972" w:rsidRPr="00C1044F" w:rsidRDefault="00B37972" w:rsidP="00B37972">
      <w:pPr>
        <w:pStyle w:val="Akapitzlist"/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1F161DAF" w14:textId="77777777" w:rsidR="00F46D75" w:rsidRPr="00C1044F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Gminny Ośrodek Pomocy Społecznej w Skarszewach</w:t>
      </w:r>
    </w:p>
    <w:p w14:paraId="2E7D778D" w14:textId="77777777" w:rsidR="00F46D75" w:rsidRPr="00C1044F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ul. Szkolna 9, 83-250 Skarszewy</w:t>
      </w:r>
    </w:p>
    <w:p w14:paraId="1E601FCF" w14:textId="77777777" w:rsidR="00F46D75" w:rsidRPr="00C1044F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tel. 58- 588-24-36, 58-588-06-65</w:t>
      </w:r>
    </w:p>
    <w:p w14:paraId="68B11BE4" w14:textId="77777777" w:rsidR="00F46D75" w:rsidRPr="00C1044F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e-mail: gopsskarszewy@op.pl</w:t>
      </w:r>
    </w:p>
    <w:p w14:paraId="6D87F5E8" w14:textId="77777777" w:rsidR="00F46D75" w:rsidRPr="00C1044F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8" w:history="1">
        <w:r w:rsidR="00F46D75" w:rsidRPr="00C1044F">
          <w:rPr>
            <w:rStyle w:val="Hipercze"/>
            <w:rFonts w:cs="Arial"/>
            <w:sz w:val="20"/>
            <w:szCs w:val="20"/>
          </w:rPr>
          <w:t>http://gopsskarszewy.pl/</w:t>
        </w:r>
      </w:hyperlink>
    </w:p>
    <w:p w14:paraId="13F1BDB2" w14:textId="77777777" w:rsidR="00F46D75" w:rsidRPr="00B37972" w:rsidRDefault="00F46D75" w:rsidP="00F46D75">
      <w:pPr>
        <w:rPr>
          <w:rFonts w:cs="Arial"/>
          <w:sz w:val="20"/>
          <w:szCs w:val="20"/>
        </w:rPr>
      </w:pPr>
    </w:p>
    <w:p w14:paraId="3C07053E" w14:textId="7894823D" w:rsidR="00F46D75" w:rsidRPr="00B37972" w:rsidRDefault="00F46D75" w:rsidP="00B37972">
      <w:pPr>
        <w:pStyle w:val="Akapitzlist"/>
        <w:numPr>
          <w:ilvl w:val="0"/>
          <w:numId w:val="25"/>
        </w:numPr>
        <w:spacing w:line="259" w:lineRule="auto"/>
        <w:rPr>
          <w:rFonts w:cs="Arial"/>
          <w:sz w:val="20"/>
          <w:szCs w:val="20"/>
        </w:rPr>
      </w:pPr>
      <w:r w:rsidRPr="00B37972">
        <w:rPr>
          <w:rFonts w:cs="Arial"/>
          <w:sz w:val="20"/>
          <w:szCs w:val="20"/>
        </w:rPr>
        <w:t>Dzienny Dom Pobytu Senior +</w:t>
      </w:r>
    </w:p>
    <w:p w14:paraId="74610279" w14:textId="77777777" w:rsidR="00F46D75" w:rsidRPr="00B37972" w:rsidRDefault="00F46D75" w:rsidP="00F46D75">
      <w:pPr>
        <w:rPr>
          <w:rFonts w:cs="Arial"/>
          <w:sz w:val="20"/>
          <w:szCs w:val="20"/>
        </w:rPr>
      </w:pPr>
      <w:r w:rsidRPr="00B37972">
        <w:rPr>
          <w:rFonts w:cs="Arial"/>
          <w:sz w:val="20"/>
          <w:szCs w:val="20"/>
        </w:rPr>
        <w:t xml:space="preserve">ul. Gdańska 6, 83-250 Skarszewy                              </w:t>
      </w:r>
    </w:p>
    <w:p w14:paraId="2AFA143E" w14:textId="77777777" w:rsidR="00B37972" w:rsidRPr="00B37972" w:rsidRDefault="00F46D75" w:rsidP="00F46D75">
      <w:pPr>
        <w:rPr>
          <w:rFonts w:cs="Arial"/>
          <w:sz w:val="20"/>
          <w:szCs w:val="20"/>
        </w:rPr>
      </w:pPr>
      <w:r w:rsidRPr="00B37972">
        <w:rPr>
          <w:rFonts w:cs="Arial"/>
          <w:sz w:val="20"/>
          <w:szCs w:val="20"/>
        </w:rPr>
        <w:t xml:space="preserve">tel.: 58-588-24-36                                                       </w:t>
      </w:r>
    </w:p>
    <w:p w14:paraId="349761C6" w14:textId="4778794A" w:rsidR="00F46D75" w:rsidRDefault="00F46D75" w:rsidP="00F46D75">
      <w:pPr>
        <w:rPr>
          <w:rFonts w:cs="Arial"/>
          <w:sz w:val="20"/>
          <w:szCs w:val="20"/>
        </w:rPr>
      </w:pPr>
      <w:r w:rsidRPr="00B37972">
        <w:rPr>
          <w:rFonts w:cs="Arial"/>
          <w:sz w:val="20"/>
          <w:szCs w:val="20"/>
        </w:rPr>
        <w:t xml:space="preserve"> e-mail: </w:t>
      </w:r>
      <w:hyperlink r:id="rId9" w:history="1">
        <w:r w:rsidRPr="00B37972">
          <w:rPr>
            <w:rStyle w:val="Hipercze"/>
            <w:rFonts w:cs="Arial"/>
            <w:color w:val="auto"/>
            <w:sz w:val="20"/>
            <w:szCs w:val="20"/>
          </w:rPr>
          <w:t>biuro@pkpsgdansk.pl</w:t>
        </w:r>
      </w:hyperlink>
    </w:p>
    <w:p w14:paraId="737538F1" w14:textId="77777777" w:rsidR="00B37972" w:rsidRPr="00B37972" w:rsidRDefault="00B37972" w:rsidP="00F46D75">
      <w:pPr>
        <w:rPr>
          <w:rFonts w:cs="Arial"/>
          <w:sz w:val="20"/>
          <w:szCs w:val="20"/>
        </w:rPr>
      </w:pPr>
    </w:p>
    <w:p w14:paraId="2E8EAE17" w14:textId="77777777" w:rsidR="00F46D75" w:rsidRPr="00B37972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sz w:val="20"/>
          <w:szCs w:val="20"/>
        </w:rPr>
      </w:pPr>
      <w:r w:rsidRPr="00B37972">
        <w:rPr>
          <w:rFonts w:cs="Arial"/>
          <w:sz w:val="20"/>
          <w:szCs w:val="20"/>
        </w:rPr>
        <w:t>Środowiskowy Dom Samopomocy w Skarszewach</w:t>
      </w:r>
    </w:p>
    <w:p w14:paraId="32B974EF" w14:textId="77777777" w:rsidR="00F46D75" w:rsidRPr="00B37972" w:rsidRDefault="00F46D75" w:rsidP="00F46D75">
      <w:pPr>
        <w:rPr>
          <w:rFonts w:cs="Arial"/>
          <w:sz w:val="20"/>
          <w:szCs w:val="20"/>
        </w:rPr>
      </w:pPr>
      <w:r w:rsidRPr="00B37972">
        <w:rPr>
          <w:rFonts w:cs="Arial"/>
          <w:sz w:val="20"/>
          <w:szCs w:val="20"/>
        </w:rPr>
        <w:t>ul. Kościerska 11 a, 83 250 Skarszewy</w:t>
      </w:r>
    </w:p>
    <w:p w14:paraId="0FC7C0BB" w14:textId="77777777" w:rsidR="00F46D75" w:rsidRPr="00B37972" w:rsidRDefault="00F46D75" w:rsidP="00F46D75">
      <w:pPr>
        <w:rPr>
          <w:rFonts w:cs="Arial"/>
          <w:sz w:val="20"/>
          <w:szCs w:val="20"/>
        </w:rPr>
      </w:pPr>
      <w:r w:rsidRPr="00B37972">
        <w:rPr>
          <w:rFonts w:cs="Arial"/>
          <w:sz w:val="20"/>
          <w:szCs w:val="20"/>
        </w:rPr>
        <w:t>tel.: 58 588 24 63</w:t>
      </w:r>
    </w:p>
    <w:p w14:paraId="7D39797B" w14:textId="77777777" w:rsidR="00F46D75" w:rsidRPr="00B37972" w:rsidRDefault="00F46D75" w:rsidP="00F46D75">
      <w:pPr>
        <w:rPr>
          <w:rFonts w:cs="Arial"/>
          <w:sz w:val="20"/>
          <w:szCs w:val="20"/>
          <w:lang w:val="en-US"/>
        </w:rPr>
      </w:pPr>
      <w:r w:rsidRPr="00B37972">
        <w:rPr>
          <w:rFonts w:cs="Arial"/>
          <w:sz w:val="20"/>
          <w:szCs w:val="20"/>
          <w:lang w:val="en-US"/>
        </w:rPr>
        <w:t>e-mail: psouu_skarszewy@tlen.pl</w:t>
      </w:r>
    </w:p>
    <w:p w14:paraId="20F662B0" w14:textId="77777777" w:rsidR="00F46D75" w:rsidRPr="005446CD" w:rsidRDefault="002E7D5D" w:rsidP="00F46D75">
      <w:pPr>
        <w:rPr>
          <w:rFonts w:cs="Arial"/>
          <w:color w:val="000000" w:themeColor="text1"/>
          <w:sz w:val="20"/>
          <w:szCs w:val="20"/>
          <w:lang w:val="en-US"/>
        </w:rPr>
      </w:pPr>
      <w:hyperlink r:id="rId10" w:history="1">
        <w:r w:rsidR="00F46D75" w:rsidRPr="005446CD">
          <w:rPr>
            <w:rStyle w:val="Hipercze"/>
            <w:rFonts w:cs="Arial"/>
            <w:sz w:val="20"/>
            <w:szCs w:val="20"/>
            <w:lang w:val="en-US"/>
          </w:rPr>
          <w:t>http://www.psoni-skarszewy.pl/index.php/placowki-m/sds</w:t>
        </w:r>
      </w:hyperlink>
    </w:p>
    <w:p w14:paraId="2734CF48" w14:textId="77777777" w:rsidR="00F46D75" w:rsidRPr="005446CD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</w:p>
    <w:p w14:paraId="3000D2BA" w14:textId="77777777" w:rsidR="00F46D75" w:rsidRPr="00C1044F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lastRenderedPageBreak/>
        <w:t xml:space="preserve">Gminna Komisja ds. Rozwiązywania Problemów Alkoholowych działająca przy Urzędzie Miejskim w Skarszewach, </w:t>
      </w:r>
    </w:p>
    <w:p w14:paraId="2AA0EDAF" w14:textId="77777777" w:rsidR="00F46D75" w:rsidRPr="00C1044F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ul. Pl. Gen. Józefa Hallera 18 (II piętro, pok. 26)</w:t>
      </w:r>
    </w:p>
    <w:p w14:paraId="7ACB0A51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 xml:space="preserve">tel.: 58 588 22 01 </w:t>
      </w:r>
      <w:proofErr w:type="spellStart"/>
      <w:r w:rsidRPr="00B37972">
        <w:rPr>
          <w:rFonts w:cs="Arial"/>
          <w:sz w:val="20"/>
          <w:szCs w:val="20"/>
          <w:lang w:val="en-US"/>
        </w:rPr>
        <w:t>wew</w:t>
      </w:r>
      <w:proofErr w:type="spellEnd"/>
      <w:r w:rsidRPr="00B37972">
        <w:rPr>
          <w:rFonts w:cs="Arial"/>
          <w:sz w:val="20"/>
          <w:szCs w:val="20"/>
          <w:lang w:val="en-US"/>
        </w:rPr>
        <w:t>. 39</w:t>
      </w:r>
    </w:p>
    <w:p w14:paraId="5A57CB06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 xml:space="preserve">e-mail: </w:t>
      </w:r>
      <w:hyperlink r:id="rId11" w:history="1">
        <w:r w:rsidRPr="00236BEC">
          <w:rPr>
            <w:rStyle w:val="Hipercze"/>
            <w:rFonts w:cs="Arial"/>
            <w:sz w:val="20"/>
            <w:szCs w:val="20"/>
            <w:lang w:val="en-US"/>
          </w:rPr>
          <w:t>katarzyna.nowak@skarszewy.pl</w:t>
        </w:r>
      </w:hyperlink>
    </w:p>
    <w:p w14:paraId="751479EC" w14:textId="77777777" w:rsidR="00F46D75" w:rsidRPr="00236BEC" w:rsidRDefault="002E7D5D" w:rsidP="00F46D75">
      <w:pPr>
        <w:rPr>
          <w:rFonts w:cs="Arial"/>
          <w:color w:val="000000" w:themeColor="text1"/>
          <w:sz w:val="20"/>
          <w:szCs w:val="20"/>
          <w:lang w:val="en-US"/>
        </w:rPr>
      </w:pPr>
      <w:hyperlink r:id="rId12" w:history="1">
        <w:r w:rsidR="00F46D75" w:rsidRPr="00236BEC">
          <w:rPr>
            <w:rStyle w:val="Hipercze"/>
            <w:rFonts w:cs="Arial"/>
            <w:sz w:val="20"/>
            <w:szCs w:val="20"/>
            <w:lang w:val="en-US"/>
          </w:rPr>
          <w:t>https://www.skarszewy.pl/mieszkancy/gminna-komisja-ds-rozwiazywania-problemow-alkoholowych</w:t>
        </w:r>
      </w:hyperlink>
    </w:p>
    <w:p w14:paraId="2D963D49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</w:p>
    <w:p w14:paraId="77B9D862" w14:textId="77777777" w:rsidR="00F46D75" w:rsidRPr="00C1044F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Powiatowe Centrum Pomocy Rodzinie w Starogardzie Gdańskim</w:t>
      </w:r>
    </w:p>
    <w:p w14:paraId="2FAF10A7" w14:textId="77777777" w:rsidR="00F46D75" w:rsidRPr="00C1044F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ul. Paderewskiego 11, 83-200 Starogard Gdański</w:t>
      </w:r>
    </w:p>
    <w:p w14:paraId="6A1EA39E" w14:textId="77777777" w:rsidR="00F46D75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tel.: 58 560-23-20</w:t>
      </w:r>
    </w:p>
    <w:p w14:paraId="3477D325" w14:textId="77777777" w:rsidR="00F46D75" w:rsidRPr="00B37972" w:rsidRDefault="00F46D75" w:rsidP="00F46D75">
      <w:pPr>
        <w:rPr>
          <w:rFonts w:cs="Arial"/>
          <w:sz w:val="20"/>
          <w:szCs w:val="20"/>
          <w:lang w:val="en-US"/>
        </w:rPr>
      </w:pPr>
      <w:r w:rsidRPr="00B37972">
        <w:rPr>
          <w:rFonts w:cs="Arial"/>
          <w:sz w:val="20"/>
          <w:szCs w:val="20"/>
          <w:lang w:val="en-US"/>
        </w:rPr>
        <w:t>e-mail: sekretariat@pcprstarogard.pl</w:t>
      </w:r>
    </w:p>
    <w:p w14:paraId="73EBF7BF" w14:textId="77777777" w:rsidR="00F46D75" w:rsidRPr="005446CD" w:rsidRDefault="002E7D5D" w:rsidP="00F46D75">
      <w:pPr>
        <w:rPr>
          <w:rFonts w:cs="Arial"/>
          <w:color w:val="000000" w:themeColor="text1"/>
          <w:sz w:val="20"/>
          <w:szCs w:val="20"/>
          <w:lang w:val="en-US"/>
        </w:rPr>
      </w:pPr>
      <w:hyperlink r:id="rId13" w:history="1">
        <w:r w:rsidR="00F46D75" w:rsidRPr="005446CD">
          <w:rPr>
            <w:rStyle w:val="Hipercze"/>
            <w:rFonts w:cs="Arial"/>
            <w:sz w:val="20"/>
            <w:szCs w:val="20"/>
            <w:lang w:val="en-US"/>
          </w:rPr>
          <w:t>http://www.pcprstarogard.pl</w:t>
        </w:r>
      </w:hyperlink>
    </w:p>
    <w:p w14:paraId="3E8C5B44" w14:textId="77777777" w:rsidR="00F46D75" w:rsidRPr="005446CD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</w:p>
    <w:p w14:paraId="2996035D" w14:textId="24182136" w:rsidR="00F46D75" w:rsidRPr="00B37972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Świetlica Środowiskowa (</w:t>
      </w:r>
      <w:r w:rsidRPr="00B37972">
        <w:rPr>
          <w:rFonts w:cs="Arial"/>
          <w:sz w:val="20"/>
          <w:szCs w:val="20"/>
        </w:rPr>
        <w:t xml:space="preserve">działająca przy Szkole Podstawowej nr 1 im. Jana Pawła II w Skarszewach) </w:t>
      </w:r>
    </w:p>
    <w:p w14:paraId="7B0BE172" w14:textId="77777777" w:rsidR="00F46D75" w:rsidRPr="00C1044F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ul. Dworcowa 27, 83-250 Skarszewy</w:t>
      </w:r>
    </w:p>
    <w:p w14:paraId="52D1DB8E" w14:textId="77777777" w:rsidR="00B37972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0D483B">
        <w:rPr>
          <w:rFonts w:cs="Arial"/>
          <w:color w:val="000000" w:themeColor="text1"/>
          <w:sz w:val="20"/>
          <w:szCs w:val="20"/>
          <w:lang w:val="en-US"/>
        </w:rPr>
        <w:t xml:space="preserve">tel.: 58 588 25 17                                   </w:t>
      </w:r>
    </w:p>
    <w:p w14:paraId="11D4CA61" w14:textId="4CBEE7DD" w:rsidR="00F46D75" w:rsidRPr="00B37972" w:rsidRDefault="00F46D75" w:rsidP="00F46D75">
      <w:pPr>
        <w:rPr>
          <w:rFonts w:cs="Arial"/>
          <w:sz w:val="20"/>
          <w:szCs w:val="20"/>
          <w:lang w:val="en-US"/>
        </w:rPr>
      </w:pPr>
      <w:r w:rsidRPr="00B37972">
        <w:rPr>
          <w:rFonts w:cs="Arial"/>
          <w:sz w:val="20"/>
          <w:szCs w:val="20"/>
          <w:lang w:val="en-US"/>
        </w:rPr>
        <w:t xml:space="preserve">e-mail: </w:t>
      </w:r>
      <w:hyperlink r:id="rId14" w:history="1">
        <w:r w:rsidRPr="00B37972">
          <w:rPr>
            <w:rStyle w:val="Hipercze"/>
            <w:rFonts w:cs="Arial"/>
            <w:color w:val="auto"/>
            <w:sz w:val="20"/>
            <w:szCs w:val="20"/>
            <w:lang w:val="en-US"/>
          </w:rPr>
          <w:t>pspskarszewy1@wp.pl</w:t>
        </w:r>
      </w:hyperlink>
      <w:r w:rsidRPr="00B37972">
        <w:rPr>
          <w:rFonts w:cs="Arial"/>
          <w:sz w:val="20"/>
          <w:szCs w:val="20"/>
          <w:lang w:val="en-US"/>
        </w:rPr>
        <w:t xml:space="preserve"> </w:t>
      </w:r>
    </w:p>
    <w:p w14:paraId="2B64975F" w14:textId="77777777" w:rsidR="00F46D75" w:rsidRPr="00B37972" w:rsidRDefault="00F46D75" w:rsidP="00F46D75">
      <w:pPr>
        <w:rPr>
          <w:rFonts w:cs="Arial"/>
          <w:sz w:val="20"/>
          <w:szCs w:val="20"/>
          <w:lang w:val="en-US"/>
        </w:rPr>
      </w:pPr>
      <w:r w:rsidRPr="00B37972">
        <w:rPr>
          <w:rFonts w:cs="Arial"/>
          <w:sz w:val="20"/>
          <w:szCs w:val="20"/>
          <w:lang w:val="en-US"/>
        </w:rPr>
        <w:t>http://wordpress.psp-skarszewy.pl/</w:t>
      </w:r>
    </w:p>
    <w:p w14:paraId="7796BC45" w14:textId="77777777" w:rsidR="00F46D75" w:rsidRPr="000D483B" w:rsidRDefault="00F46D75" w:rsidP="00F46D75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  <w:lang w:val="en-US"/>
        </w:rPr>
      </w:pPr>
    </w:p>
    <w:p w14:paraId="6CC1994D" w14:textId="77777777" w:rsidR="00F46D75" w:rsidRPr="007A3F71" w:rsidRDefault="00F46D75" w:rsidP="00F46D7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5A231116" w14:textId="77777777" w:rsidR="00F46D75" w:rsidRPr="0075063B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rząd Miejski w Skarszewach</w:t>
      </w:r>
    </w:p>
    <w:p w14:paraId="0E536B69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 xml:space="preserve">Plac Gen. J. Hallera 18, 83-250 Skarszewy </w:t>
      </w:r>
    </w:p>
    <w:p w14:paraId="314C5CA2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 : 58 588 22 01</w:t>
      </w:r>
    </w:p>
    <w:p w14:paraId="598A8340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lastRenderedPageBreak/>
        <w:t>e-mail: skarszewy@skarszewy.pl</w:t>
      </w:r>
    </w:p>
    <w:p w14:paraId="31DA0445" w14:textId="77777777" w:rsidR="00F46D75" w:rsidRPr="0075063B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15" w:history="1">
        <w:r w:rsidR="00F46D75" w:rsidRPr="0075063B">
          <w:rPr>
            <w:rStyle w:val="Hipercze"/>
            <w:rFonts w:cs="Arial"/>
            <w:sz w:val="20"/>
            <w:szCs w:val="20"/>
          </w:rPr>
          <w:t>https://www.skarszewy.pl/</w:t>
        </w:r>
      </w:hyperlink>
    </w:p>
    <w:p w14:paraId="13E292A0" w14:textId="77777777" w:rsidR="00F46D75" w:rsidRPr="005C72F4" w:rsidRDefault="00F46D75" w:rsidP="00F46D7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C72F4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5C72F4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C8261B5" w14:textId="77777777" w:rsidR="00F46D75" w:rsidRPr="007A3F71" w:rsidRDefault="00F46D75" w:rsidP="00F46D75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0EB42BB" w14:textId="77777777" w:rsidR="00F46D75" w:rsidRPr="005C72F4" w:rsidRDefault="00F46D75" w:rsidP="00F46D75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C72F4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  <w:r w:rsidRPr="005C72F4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0C6BE1F1" w14:textId="77777777" w:rsidR="00F46D75" w:rsidRPr="00C1044F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Powiatowy Urząd Pracy w Starogardzie Gdańskim</w:t>
      </w:r>
    </w:p>
    <w:p w14:paraId="21C7A482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Kanałowa 3, 83-200 Starogard Gdański</w:t>
      </w:r>
    </w:p>
    <w:p w14:paraId="02FECD6C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 56 235 39</w:t>
      </w:r>
    </w:p>
    <w:p w14:paraId="041B5293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>e-mail: sekretariat@pupstarogard.pl</w:t>
      </w:r>
    </w:p>
    <w:p w14:paraId="273B7692" w14:textId="77777777" w:rsidR="00F46D75" w:rsidRPr="00236BEC" w:rsidRDefault="002E7D5D" w:rsidP="00F46D75">
      <w:pPr>
        <w:rPr>
          <w:rFonts w:cs="Arial"/>
          <w:color w:val="000000" w:themeColor="text1"/>
          <w:sz w:val="20"/>
          <w:szCs w:val="20"/>
          <w:lang w:val="en-US"/>
        </w:rPr>
      </w:pPr>
      <w:hyperlink r:id="rId16" w:history="1">
        <w:r w:rsidR="00F46D75" w:rsidRPr="00236BEC">
          <w:rPr>
            <w:rStyle w:val="Hipercze"/>
            <w:rFonts w:cs="Arial"/>
            <w:sz w:val="20"/>
            <w:szCs w:val="20"/>
            <w:lang w:val="en-US"/>
          </w:rPr>
          <w:t>https://starogardgdanski.praca.gov.pl</w:t>
        </w:r>
      </w:hyperlink>
    </w:p>
    <w:p w14:paraId="2F408D1B" w14:textId="77777777" w:rsidR="00F46D75" w:rsidRPr="005C72F4" w:rsidRDefault="00F46D75" w:rsidP="00F46D75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C72F4">
        <w:rPr>
          <w:rStyle w:val="normaltextrun"/>
          <w:rFonts w:ascii="Arial" w:hAnsi="Arial" w:cs="Arial"/>
          <w:b/>
          <w:sz w:val="20"/>
          <w:szCs w:val="20"/>
        </w:rPr>
        <w:t>Podmioty wykonujące działalność leczniczą i zakłady lecznicze (Zakłady Opieki Zdrowotnej, Zakłady Rehabilitacji Leczniczej, Ośrodek Zdrowia,  Zakład Opiekuńczo-leczniczy, żłobek</w:t>
      </w:r>
      <w:r w:rsidRPr="005C72F4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5A7219BD" w14:textId="77777777" w:rsidR="00F46D75" w:rsidRPr="0075063B" w:rsidRDefault="00F46D75" w:rsidP="00F46D75">
      <w:pPr>
        <w:rPr>
          <w:rFonts w:cs="Arial"/>
          <w:b/>
          <w:color w:val="000000" w:themeColor="text1"/>
          <w:sz w:val="20"/>
          <w:szCs w:val="20"/>
          <w:u w:val="single"/>
        </w:rPr>
      </w:pPr>
    </w:p>
    <w:p w14:paraId="66525072" w14:textId="77777777" w:rsidR="00F46D75" w:rsidRPr="0075063B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Gminny Ośrodek Zdrowia</w:t>
      </w:r>
    </w:p>
    <w:p w14:paraId="7EE51368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Dworcowa 11, 83-250 Skarszewy</w:t>
      </w:r>
    </w:p>
    <w:p w14:paraId="35266F7F" w14:textId="7D0F75CB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</w:t>
      </w:r>
      <w:r w:rsidR="00B37972">
        <w:rPr>
          <w:rFonts w:cs="Arial"/>
          <w:color w:val="000000" w:themeColor="text1"/>
          <w:sz w:val="20"/>
          <w:szCs w:val="20"/>
        </w:rPr>
        <w:t> </w:t>
      </w:r>
      <w:r w:rsidRPr="0075063B">
        <w:rPr>
          <w:rFonts w:cs="Arial"/>
          <w:color w:val="000000" w:themeColor="text1"/>
          <w:sz w:val="20"/>
          <w:szCs w:val="20"/>
        </w:rPr>
        <w:t>588</w:t>
      </w:r>
      <w:r w:rsidR="00B37972">
        <w:rPr>
          <w:rFonts w:cs="Arial"/>
          <w:color w:val="000000" w:themeColor="text1"/>
          <w:sz w:val="20"/>
          <w:szCs w:val="20"/>
        </w:rPr>
        <w:t xml:space="preserve"> </w:t>
      </w:r>
      <w:r w:rsidRPr="0075063B">
        <w:rPr>
          <w:rFonts w:cs="Arial"/>
          <w:color w:val="000000" w:themeColor="text1"/>
          <w:sz w:val="20"/>
          <w:szCs w:val="20"/>
        </w:rPr>
        <w:t>27</w:t>
      </w:r>
      <w:r w:rsidR="00B37972">
        <w:rPr>
          <w:rFonts w:cs="Arial"/>
          <w:color w:val="000000" w:themeColor="text1"/>
          <w:sz w:val="20"/>
          <w:szCs w:val="20"/>
        </w:rPr>
        <w:t xml:space="preserve"> </w:t>
      </w:r>
      <w:r w:rsidRPr="0075063B">
        <w:rPr>
          <w:rFonts w:cs="Arial"/>
          <w:color w:val="000000" w:themeColor="text1"/>
          <w:sz w:val="20"/>
          <w:szCs w:val="20"/>
        </w:rPr>
        <w:t>38,</w:t>
      </w:r>
      <w:r>
        <w:rPr>
          <w:rFonts w:cs="Arial"/>
          <w:color w:val="000000" w:themeColor="text1"/>
          <w:sz w:val="20"/>
          <w:szCs w:val="20"/>
        </w:rPr>
        <w:t xml:space="preserve"> </w:t>
      </w:r>
    </w:p>
    <w:p w14:paraId="1E903893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>e-mail: gozskarszewy@gdansk.home.pl</w:t>
      </w:r>
    </w:p>
    <w:p w14:paraId="1DD72649" w14:textId="77777777" w:rsidR="00F46D75" w:rsidRPr="0075063B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17" w:history="1">
        <w:r w:rsidR="00F46D75" w:rsidRPr="0075063B">
          <w:rPr>
            <w:rStyle w:val="Hipercze"/>
            <w:rFonts w:cs="Arial"/>
            <w:sz w:val="20"/>
            <w:szCs w:val="20"/>
          </w:rPr>
          <w:t>www.goz.skarszewy.pl</w:t>
        </w:r>
      </w:hyperlink>
    </w:p>
    <w:p w14:paraId="61E491EA" w14:textId="77777777" w:rsidR="00F46D75" w:rsidRPr="00B37972" w:rsidRDefault="00F46D75" w:rsidP="00F46D75">
      <w:pPr>
        <w:rPr>
          <w:rFonts w:cs="Arial"/>
          <w:sz w:val="20"/>
          <w:szCs w:val="20"/>
        </w:rPr>
      </w:pPr>
    </w:p>
    <w:p w14:paraId="18BE9E38" w14:textId="77777777" w:rsidR="00F46D75" w:rsidRPr="00B37972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sz w:val="20"/>
          <w:szCs w:val="20"/>
        </w:rPr>
      </w:pPr>
      <w:r w:rsidRPr="00B37972">
        <w:rPr>
          <w:rFonts w:cs="Arial"/>
          <w:sz w:val="20"/>
          <w:szCs w:val="20"/>
        </w:rPr>
        <w:t xml:space="preserve">Niepubliczny Żłobek ANIOŁEK    </w:t>
      </w:r>
    </w:p>
    <w:p w14:paraId="63C88682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Kościerska 7, 83 - 250 Skarszewy</w:t>
      </w:r>
    </w:p>
    <w:p w14:paraId="1EDD23F6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 531 07 16/ 882 019 576</w:t>
      </w:r>
    </w:p>
    <w:p w14:paraId="24B95C13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lastRenderedPageBreak/>
        <w:t>e-mail: kontakt@aniolek-skarszewy.pl</w:t>
      </w:r>
    </w:p>
    <w:p w14:paraId="760E1838" w14:textId="77777777" w:rsidR="00F46D75" w:rsidRPr="0075063B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18" w:history="1">
        <w:r w:rsidR="00F46D75" w:rsidRPr="0075063B">
          <w:rPr>
            <w:rStyle w:val="Hipercze"/>
            <w:rFonts w:cs="Arial"/>
            <w:sz w:val="20"/>
            <w:szCs w:val="20"/>
          </w:rPr>
          <w:t>http://aniolek-skarszewy.pl</w:t>
        </w:r>
      </w:hyperlink>
    </w:p>
    <w:p w14:paraId="15C41BF3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</w:p>
    <w:p w14:paraId="1F70F9A5" w14:textId="77777777" w:rsidR="00F46D75" w:rsidRPr="0075063B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Niepubliczna Poradnia Psychologiczno - Pedagogiczna</w:t>
      </w:r>
    </w:p>
    <w:p w14:paraId="4C25E38A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Kościerska 11A, 83-250 Skarszewy</w:t>
      </w:r>
    </w:p>
    <w:p w14:paraId="6497129A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 588 24 63</w:t>
      </w:r>
    </w:p>
    <w:p w14:paraId="12B18640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>e-mail: psouu_skarszewy@tlen.pl</w:t>
      </w:r>
    </w:p>
    <w:p w14:paraId="3F77F2BB" w14:textId="77777777" w:rsidR="00F46D75" w:rsidRPr="00236BEC" w:rsidRDefault="002E7D5D" w:rsidP="00F46D75">
      <w:pPr>
        <w:rPr>
          <w:rFonts w:cs="Arial"/>
          <w:color w:val="000000" w:themeColor="text1"/>
          <w:sz w:val="20"/>
          <w:szCs w:val="20"/>
          <w:lang w:val="en-US"/>
        </w:rPr>
      </w:pPr>
      <w:hyperlink r:id="rId19" w:history="1">
        <w:r w:rsidR="00F46D75" w:rsidRPr="00236BEC">
          <w:rPr>
            <w:rStyle w:val="Hipercze"/>
            <w:rFonts w:cs="Arial"/>
            <w:sz w:val="20"/>
            <w:szCs w:val="20"/>
            <w:lang w:val="en-US"/>
          </w:rPr>
          <w:t>http://www.psoni-skarszewy.pl/index.php/onas-nppp</w:t>
        </w:r>
      </w:hyperlink>
    </w:p>
    <w:p w14:paraId="77A7D396" w14:textId="77777777" w:rsidR="00F46D75" w:rsidRPr="005C72F4" w:rsidRDefault="00F46D75" w:rsidP="00F46D75">
      <w:pPr>
        <w:pStyle w:val="paragraph"/>
        <w:textAlignment w:val="baseline"/>
        <w:rPr>
          <w:rFonts w:ascii="Arial" w:hAnsi="Arial" w:cs="Arial"/>
          <w:b/>
          <w:sz w:val="20"/>
          <w:szCs w:val="20"/>
          <w:lang w:val="en-US"/>
        </w:rPr>
      </w:pPr>
    </w:p>
    <w:p w14:paraId="7C6D11A8" w14:textId="77777777" w:rsidR="00F46D75" w:rsidRPr="005C72F4" w:rsidRDefault="00F46D75" w:rsidP="00F46D75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C72F4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5C72F4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F4B5715" w14:textId="77777777" w:rsidR="00F46D75" w:rsidRPr="00C1044F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 xml:space="preserve">Warsztat Terapii Zajęciowej </w:t>
      </w:r>
    </w:p>
    <w:p w14:paraId="0858C6FB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 xml:space="preserve">ul. Kościerska 11a, 83-250 Skarszewy </w:t>
      </w:r>
    </w:p>
    <w:p w14:paraId="50D63285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 588 24 63</w:t>
      </w:r>
    </w:p>
    <w:p w14:paraId="445D0004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>e-mail: psouu_skarszewy@tlen.pl</w:t>
      </w:r>
    </w:p>
    <w:p w14:paraId="3ED68247" w14:textId="77777777" w:rsidR="00F46D75" w:rsidRPr="0075063B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20" w:history="1">
        <w:r w:rsidR="00F46D75" w:rsidRPr="0075063B">
          <w:rPr>
            <w:rStyle w:val="Hipercze"/>
            <w:rFonts w:cs="Arial"/>
            <w:sz w:val="20"/>
            <w:szCs w:val="20"/>
          </w:rPr>
          <w:t>http://www.psoni-skarszewy.pl</w:t>
        </w:r>
      </w:hyperlink>
    </w:p>
    <w:p w14:paraId="4650BC0D" w14:textId="77777777" w:rsidR="00F46D75" w:rsidRPr="005C72F4" w:rsidRDefault="00F46D75" w:rsidP="00F46D75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Fonts w:ascii="Arial" w:hAnsi="Arial" w:cs="Arial"/>
          <w:b/>
          <w:sz w:val="20"/>
          <w:szCs w:val="20"/>
        </w:rPr>
      </w:pPr>
      <w:r w:rsidRPr="005C72F4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5C72F4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224B2BE5" w14:textId="77777777" w:rsidR="00F46D75" w:rsidRPr="00C1044F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Posterunek Policji</w:t>
      </w:r>
    </w:p>
    <w:p w14:paraId="38DFBC9E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Dworcowa 33, 83-250 Skarszewy</w:t>
      </w:r>
    </w:p>
    <w:p w14:paraId="7A53DDB9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 588-24-07</w:t>
      </w:r>
    </w:p>
    <w:p w14:paraId="7E6E0AB9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 xml:space="preserve">e-mail: </w:t>
      </w:r>
      <w:hyperlink r:id="rId21" w:history="1">
        <w:r w:rsidRPr="00236BEC">
          <w:rPr>
            <w:rStyle w:val="Hipercze"/>
            <w:rFonts w:cs="Arial"/>
            <w:sz w:val="20"/>
            <w:szCs w:val="20"/>
            <w:lang w:val="en-US"/>
          </w:rPr>
          <w:t>posterunek.skarszewy@gd.policja.gov.pl</w:t>
        </w:r>
      </w:hyperlink>
    </w:p>
    <w:p w14:paraId="5E9E599C" w14:textId="77777777" w:rsidR="00F46D75" w:rsidRPr="00236BEC" w:rsidRDefault="00F46D75" w:rsidP="00F46D75">
      <w:pPr>
        <w:spacing w:line="259" w:lineRule="auto"/>
        <w:rPr>
          <w:rFonts w:cs="Arial"/>
          <w:color w:val="000000" w:themeColor="text1"/>
          <w:sz w:val="20"/>
          <w:szCs w:val="20"/>
          <w:lang w:val="en-US"/>
        </w:rPr>
      </w:pPr>
    </w:p>
    <w:p w14:paraId="7BE09FFE" w14:textId="77777777" w:rsidR="00F46D75" w:rsidRPr="00C1044F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C1044F">
        <w:rPr>
          <w:rFonts w:cs="Arial"/>
          <w:color w:val="000000" w:themeColor="text1"/>
          <w:sz w:val="20"/>
          <w:szCs w:val="20"/>
        </w:rPr>
        <w:t>Sąd Rejonowy w Starogardzie Gdańskim</w:t>
      </w:r>
    </w:p>
    <w:p w14:paraId="7366C9CF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Kościuszki 30, 83-200 Starogard Gdański</w:t>
      </w:r>
    </w:p>
    <w:p w14:paraId="4958F1D3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-777-46-60</w:t>
      </w:r>
    </w:p>
    <w:p w14:paraId="74420D95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>e-mail: administracja@starogard-gd.sr.gov.pl</w:t>
      </w:r>
    </w:p>
    <w:p w14:paraId="250FF67B" w14:textId="77777777" w:rsidR="00F46D75" w:rsidRPr="00236BEC" w:rsidRDefault="002E7D5D" w:rsidP="00F46D75">
      <w:pPr>
        <w:rPr>
          <w:rFonts w:cs="Arial"/>
          <w:color w:val="000000" w:themeColor="text1"/>
          <w:sz w:val="20"/>
          <w:szCs w:val="20"/>
          <w:lang w:val="en-US"/>
        </w:rPr>
      </w:pPr>
      <w:hyperlink r:id="rId22" w:history="1">
        <w:r w:rsidR="00F46D75" w:rsidRPr="00236BEC">
          <w:rPr>
            <w:rStyle w:val="Hipercze"/>
            <w:rFonts w:cs="Arial"/>
            <w:sz w:val="20"/>
            <w:szCs w:val="20"/>
            <w:lang w:val="en-US"/>
          </w:rPr>
          <w:t>http://www.starogard-gd.sr.gov.pl/</w:t>
        </w:r>
      </w:hyperlink>
    </w:p>
    <w:p w14:paraId="706F8F24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</w:p>
    <w:p w14:paraId="02D35CB5" w14:textId="77777777" w:rsidR="00F46D75" w:rsidRPr="0075063B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Kuratorzy Zawodowi Rodzinni przy Sądzie Rejonowym w Starogardzie Gdańskim</w:t>
      </w:r>
    </w:p>
    <w:p w14:paraId="01982C5A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Kościuszki 30, 83-200 Starogard Gdański</w:t>
      </w:r>
    </w:p>
    <w:p w14:paraId="45EA2CB3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 777 46 24</w:t>
      </w:r>
    </w:p>
    <w:p w14:paraId="43C19BC0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>e-mail: s.filbrandt@starogard-gd.sr.gov.pl</w:t>
      </w:r>
    </w:p>
    <w:p w14:paraId="7580DB7B" w14:textId="77777777" w:rsidR="00F46D75" w:rsidRPr="00236BEC" w:rsidRDefault="002E7D5D" w:rsidP="00F46D75">
      <w:pPr>
        <w:rPr>
          <w:rFonts w:cs="Arial"/>
          <w:color w:val="000000" w:themeColor="text1"/>
          <w:sz w:val="20"/>
          <w:szCs w:val="20"/>
          <w:lang w:val="en-US"/>
        </w:rPr>
      </w:pPr>
      <w:hyperlink r:id="rId23" w:history="1">
        <w:r w:rsidR="00F46D75" w:rsidRPr="00236BEC">
          <w:rPr>
            <w:rStyle w:val="Hipercze"/>
            <w:rFonts w:cs="Arial"/>
            <w:sz w:val="20"/>
            <w:szCs w:val="20"/>
            <w:lang w:val="en-US"/>
          </w:rPr>
          <w:t>http://www.starogard-gd.sr.gov.pl/</w:t>
        </w:r>
      </w:hyperlink>
    </w:p>
    <w:p w14:paraId="6B70E981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</w:p>
    <w:p w14:paraId="65BAE263" w14:textId="77777777" w:rsidR="00F46D75" w:rsidRPr="0075063B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Ochotnicza Straż Pożarna</w:t>
      </w:r>
    </w:p>
    <w:p w14:paraId="4D8BD8CA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Kościerska 2, 83-250 Skarszewy</w:t>
      </w:r>
    </w:p>
    <w:p w14:paraId="09089BA5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 058 588-23-98</w:t>
      </w:r>
    </w:p>
    <w:p w14:paraId="2A47CFC0" w14:textId="5526F1F8" w:rsidR="00F46D75" w:rsidRPr="00B37972" w:rsidRDefault="00F46D75" w:rsidP="00F46D75">
      <w:pPr>
        <w:rPr>
          <w:rFonts w:cs="Arial"/>
          <w:sz w:val="20"/>
          <w:szCs w:val="20"/>
          <w:lang w:val="en-US"/>
        </w:rPr>
      </w:pPr>
      <w:r w:rsidRPr="00934700">
        <w:rPr>
          <w:rFonts w:cs="Arial"/>
          <w:color w:val="000000" w:themeColor="text1"/>
          <w:sz w:val="20"/>
          <w:szCs w:val="20"/>
          <w:lang w:val="en-US"/>
        </w:rPr>
        <w:t xml:space="preserve">e-mail: </w:t>
      </w:r>
      <w:r w:rsidRPr="00B37972">
        <w:rPr>
          <w:rFonts w:cs="Arial"/>
          <w:sz w:val="20"/>
          <w:szCs w:val="20"/>
          <w:lang w:val="en-US"/>
        </w:rPr>
        <w:t>osp.skarszewy@wp.pl</w:t>
      </w:r>
    </w:p>
    <w:p w14:paraId="1FF9C52E" w14:textId="77777777" w:rsidR="00F46D75" w:rsidRDefault="002E7D5D" w:rsidP="00F46D75">
      <w:pPr>
        <w:rPr>
          <w:rStyle w:val="Hipercze"/>
          <w:rFonts w:cs="Arial"/>
          <w:sz w:val="20"/>
          <w:szCs w:val="20"/>
          <w:u w:val="none"/>
          <w:lang w:val="en-US"/>
        </w:rPr>
      </w:pPr>
      <w:hyperlink r:id="rId24" w:history="1">
        <w:r w:rsidR="00F46D75" w:rsidRPr="00236BEC">
          <w:rPr>
            <w:rStyle w:val="Hipercze"/>
            <w:rFonts w:cs="Arial"/>
            <w:sz w:val="20"/>
            <w:szCs w:val="20"/>
            <w:lang w:val="en-US"/>
          </w:rPr>
          <w:t>https://www.facebook.com/pg/ospskarszewy</w:t>
        </w:r>
      </w:hyperlink>
      <w:r w:rsidR="00F46D75" w:rsidRPr="00934700">
        <w:rPr>
          <w:rStyle w:val="Hipercze"/>
          <w:rFonts w:cs="Arial"/>
          <w:sz w:val="20"/>
          <w:szCs w:val="20"/>
          <w:lang w:val="en-US"/>
        </w:rPr>
        <w:t xml:space="preserve"> </w:t>
      </w:r>
      <w:r w:rsidR="00F46D75" w:rsidRPr="00934700">
        <w:rPr>
          <w:rStyle w:val="Hipercze"/>
          <w:rFonts w:cs="Arial"/>
          <w:sz w:val="20"/>
          <w:szCs w:val="20"/>
          <w:u w:val="none"/>
          <w:lang w:val="en-US"/>
        </w:rPr>
        <w:t xml:space="preserve">           </w:t>
      </w:r>
      <w:r w:rsidR="00F46D75">
        <w:rPr>
          <w:rStyle w:val="Hipercze"/>
          <w:rFonts w:cs="Arial"/>
          <w:sz w:val="20"/>
          <w:szCs w:val="20"/>
          <w:u w:val="none"/>
          <w:lang w:val="en-US"/>
        </w:rPr>
        <w:t xml:space="preserve"> </w:t>
      </w:r>
    </w:p>
    <w:p w14:paraId="57E15601" w14:textId="77777777" w:rsidR="00F46D75" w:rsidRPr="00236BEC" w:rsidRDefault="00F46D75" w:rsidP="00F46D75">
      <w:pPr>
        <w:pStyle w:val="paragraph"/>
        <w:textAlignment w:val="baseline"/>
        <w:rPr>
          <w:rFonts w:ascii="Arial" w:hAnsi="Arial" w:cs="Arial"/>
          <w:sz w:val="20"/>
          <w:szCs w:val="20"/>
          <w:lang w:val="en-US"/>
        </w:rPr>
      </w:pPr>
    </w:p>
    <w:p w14:paraId="7AAD3C40" w14:textId="77777777" w:rsidR="00F46D75" w:rsidRPr="005C72F4" w:rsidRDefault="00F46D75" w:rsidP="00F46D75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C72F4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5C72F4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62ED65EC" w14:textId="77777777" w:rsidR="00F46D75" w:rsidRPr="0075063B" w:rsidRDefault="00F46D75" w:rsidP="00F46D75">
      <w:pPr>
        <w:pStyle w:val="Akapitzlist"/>
        <w:numPr>
          <w:ilvl w:val="0"/>
          <w:numId w:val="25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Zarząd Polskiego Stowarzyszenia na rzecz Osób z Niepełnosprawnością Intelektualną Koło w Skarszewach - Koło w Skarszewach</w:t>
      </w:r>
    </w:p>
    <w:p w14:paraId="486C068B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lastRenderedPageBreak/>
        <w:t xml:space="preserve">ul. Kościerska 11a, 83-250 Skarszewy </w:t>
      </w:r>
    </w:p>
    <w:p w14:paraId="7343ED57" w14:textId="2E533EB1" w:rsidR="00F46D75" w:rsidRPr="0075063B" w:rsidRDefault="00B37972" w:rsidP="00F46D75">
      <w:pPr>
        <w:rPr>
          <w:rFonts w:cs="Arial"/>
          <w:color w:val="000000" w:themeColor="text1"/>
          <w:sz w:val="20"/>
          <w:szCs w:val="20"/>
        </w:rPr>
      </w:pPr>
      <w:r>
        <w:rPr>
          <w:rFonts w:cs="Arial"/>
          <w:color w:val="000000" w:themeColor="text1"/>
          <w:sz w:val="20"/>
          <w:szCs w:val="20"/>
        </w:rPr>
        <w:t>t</w:t>
      </w:r>
      <w:r w:rsidR="00F46D75" w:rsidRPr="0075063B">
        <w:rPr>
          <w:rFonts w:cs="Arial"/>
          <w:color w:val="000000" w:themeColor="text1"/>
          <w:sz w:val="20"/>
          <w:szCs w:val="20"/>
        </w:rPr>
        <w:t>el. : 58 588-24-63</w:t>
      </w:r>
    </w:p>
    <w:p w14:paraId="0FF5238F" w14:textId="18EC9E36" w:rsidR="00F46D75" w:rsidRPr="00236BEC" w:rsidRDefault="00B37972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>
        <w:rPr>
          <w:rFonts w:cs="Arial"/>
          <w:color w:val="000000" w:themeColor="text1"/>
          <w:sz w:val="20"/>
          <w:szCs w:val="20"/>
          <w:lang w:val="en-US"/>
        </w:rPr>
        <w:t>e</w:t>
      </w:r>
      <w:r w:rsidR="00F46D75" w:rsidRPr="00236BEC">
        <w:rPr>
          <w:rFonts w:cs="Arial"/>
          <w:color w:val="000000" w:themeColor="text1"/>
          <w:sz w:val="20"/>
          <w:szCs w:val="20"/>
          <w:lang w:val="en-US"/>
        </w:rPr>
        <w:t xml:space="preserve">-mail: </w:t>
      </w:r>
      <w:hyperlink r:id="rId25" w:history="1">
        <w:r w:rsidR="00F46D75" w:rsidRPr="00236BEC">
          <w:rPr>
            <w:rStyle w:val="Hipercze"/>
            <w:rFonts w:cs="Arial"/>
            <w:sz w:val="20"/>
            <w:szCs w:val="20"/>
            <w:lang w:val="en-US"/>
          </w:rPr>
          <w:t>psouu_skarszewy@tlen.pl</w:t>
        </w:r>
      </w:hyperlink>
    </w:p>
    <w:p w14:paraId="4A61EFA7" w14:textId="3289BEFB" w:rsidR="00F46D75" w:rsidRDefault="002E7D5D" w:rsidP="00F46D75">
      <w:pPr>
        <w:rPr>
          <w:rFonts w:cs="Arial"/>
          <w:sz w:val="20"/>
          <w:szCs w:val="20"/>
          <w:lang w:val="en-US"/>
        </w:rPr>
      </w:pPr>
      <w:hyperlink r:id="rId26" w:history="1">
        <w:r w:rsidR="00B37972" w:rsidRPr="00FE5148">
          <w:rPr>
            <w:rStyle w:val="Hipercze"/>
            <w:rFonts w:cs="Arial"/>
            <w:sz w:val="20"/>
            <w:szCs w:val="20"/>
            <w:lang w:val="en-US"/>
          </w:rPr>
          <w:t>http://www.psoni-skarszewy.pl/</w:t>
        </w:r>
      </w:hyperlink>
    </w:p>
    <w:p w14:paraId="53147515" w14:textId="77777777" w:rsidR="00B37972" w:rsidRPr="00B37972" w:rsidRDefault="00B37972" w:rsidP="00F46D75">
      <w:pPr>
        <w:rPr>
          <w:rFonts w:cs="Arial"/>
          <w:sz w:val="20"/>
          <w:szCs w:val="20"/>
          <w:lang w:val="en-US"/>
        </w:rPr>
      </w:pPr>
    </w:p>
    <w:p w14:paraId="2A33B72E" w14:textId="4A98D1D5" w:rsidR="00F46D75" w:rsidRPr="00736578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736578">
        <w:rPr>
          <w:rFonts w:cs="Arial"/>
          <w:color w:val="000000" w:themeColor="text1"/>
          <w:sz w:val="20"/>
          <w:szCs w:val="20"/>
        </w:rPr>
        <w:t>Skarszewskie Towarzystwo</w:t>
      </w:r>
      <w:r>
        <w:rPr>
          <w:rFonts w:cs="Arial"/>
          <w:color w:val="FF0000"/>
          <w:sz w:val="20"/>
          <w:szCs w:val="20"/>
        </w:rPr>
        <w:t xml:space="preserve"> </w:t>
      </w:r>
      <w:r w:rsidRPr="00B37972">
        <w:rPr>
          <w:rFonts w:cs="Arial"/>
          <w:sz w:val="20"/>
          <w:szCs w:val="20"/>
        </w:rPr>
        <w:t xml:space="preserve"> Śpiewaczy</w:t>
      </w:r>
    </w:p>
    <w:p w14:paraId="1D072D90" w14:textId="77777777" w:rsidR="00F46D75" w:rsidRPr="00736578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36578">
        <w:rPr>
          <w:rFonts w:cs="Arial"/>
          <w:color w:val="000000" w:themeColor="text1"/>
          <w:sz w:val="20"/>
          <w:szCs w:val="20"/>
        </w:rPr>
        <w:t>ul. Zamkowa 4,</w:t>
      </w:r>
    </w:p>
    <w:p w14:paraId="3B2EA713" w14:textId="6FD44906" w:rsidR="00F46D75" w:rsidRPr="005C72F4" w:rsidRDefault="00F46D75" w:rsidP="005C72F4">
      <w:pPr>
        <w:rPr>
          <w:rFonts w:cs="Arial"/>
          <w:color w:val="000000" w:themeColor="text1"/>
          <w:sz w:val="20"/>
          <w:szCs w:val="20"/>
        </w:rPr>
      </w:pPr>
      <w:r w:rsidRPr="00736578">
        <w:rPr>
          <w:rFonts w:cs="Arial"/>
          <w:color w:val="000000" w:themeColor="text1"/>
          <w:sz w:val="20"/>
          <w:szCs w:val="20"/>
        </w:rPr>
        <w:t xml:space="preserve"> 83-250 Skarszewy</w:t>
      </w:r>
    </w:p>
    <w:p w14:paraId="7A1E4B8A" w14:textId="2233AE90" w:rsidR="005C72F4" w:rsidRPr="005C72F4" w:rsidRDefault="00F46D75" w:rsidP="005C72F4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5C72F4">
        <w:rPr>
          <w:rStyle w:val="normaltextrun"/>
          <w:rFonts w:ascii="Arial" w:hAnsi="Arial" w:cs="Arial"/>
          <w:b/>
          <w:sz w:val="20"/>
          <w:szCs w:val="20"/>
        </w:rPr>
        <w:t>Ośrodki kultury (dom kultury, gminny Ośrodek kultury, centra kultury, biblioteki publiczne) </w:t>
      </w:r>
      <w:r w:rsidRPr="005C72F4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46FB6AC6" w14:textId="77777777" w:rsidR="00F46D75" w:rsidRPr="0075063B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Gminny Ośrodek Kultury i Biblioteka Publiczna  w Skarszewach</w:t>
      </w:r>
    </w:p>
    <w:p w14:paraId="363BF783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Zamkowa 1, 83-250 Skarszewy</w:t>
      </w:r>
    </w:p>
    <w:p w14:paraId="35931E4E" w14:textId="0B346C67" w:rsidR="00F46D75" w:rsidRPr="00B37972" w:rsidRDefault="00F46D75" w:rsidP="00F46D75">
      <w:pPr>
        <w:rPr>
          <w:rFonts w:cs="Arial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 : 58</w:t>
      </w:r>
      <w:r w:rsidR="00B37972">
        <w:rPr>
          <w:rFonts w:cs="Arial"/>
          <w:color w:val="000000" w:themeColor="text1"/>
          <w:sz w:val="20"/>
          <w:szCs w:val="20"/>
        </w:rPr>
        <w:t> </w:t>
      </w:r>
      <w:r w:rsidRPr="0075063B">
        <w:rPr>
          <w:rFonts w:cs="Arial"/>
          <w:color w:val="000000" w:themeColor="text1"/>
          <w:sz w:val="20"/>
          <w:szCs w:val="20"/>
        </w:rPr>
        <w:t>588</w:t>
      </w:r>
      <w:r w:rsidR="00B37972">
        <w:rPr>
          <w:rFonts w:cs="Arial"/>
          <w:color w:val="000000" w:themeColor="text1"/>
          <w:sz w:val="20"/>
          <w:szCs w:val="20"/>
        </w:rPr>
        <w:t xml:space="preserve"> </w:t>
      </w:r>
      <w:r w:rsidRPr="0075063B">
        <w:rPr>
          <w:rFonts w:cs="Arial"/>
          <w:color w:val="000000" w:themeColor="text1"/>
          <w:sz w:val="20"/>
          <w:szCs w:val="20"/>
        </w:rPr>
        <w:t>25</w:t>
      </w:r>
      <w:r w:rsidR="00B37972">
        <w:rPr>
          <w:rFonts w:cs="Arial"/>
          <w:color w:val="000000" w:themeColor="text1"/>
          <w:sz w:val="20"/>
          <w:szCs w:val="20"/>
        </w:rPr>
        <w:t xml:space="preserve"> </w:t>
      </w:r>
      <w:r w:rsidRPr="0075063B">
        <w:rPr>
          <w:rFonts w:cs="Arial"/>
          <w:color w:val="000000" w:themeColor="text1"/>
          <w:sz w:val="20"/>
          <w:szCs w:val="20"/>
        </w:rPr>
        <w:t>04</w:t>
      </w:r>
      <w:r w:rsidRPr="00B37972">
        <w:rPr>
          <w:rFonts w:cs="Arial"/>
          <w:sz w:val="20"/>
          <w:szCs w:val="20"/>
        </w:rPr>
        <w:t>, 58 765 72 36</w:t>
      </w:r>
    </w:p>
    <w:p w14:paraId="67FE5546" w14:textId="38B0E253" w:rsidR="00F46D75" w:rsidRPr="0075063B" w:rsidRDefault="00B37972" w:rsidP="00F46D75">
      <w:pPr>
        <w:rPr>
          <w:rFonts w:cs="Arial"/>
          <w:color w:val="000000" w:themeColor="text1"/>
          <w:sz w:val="20"/>
          <w:szCs w:val="20"/>
        </w:rPr>
      </w:pPr>
      <w:r>
        <w:rPr>
          <w:rFonts w:cs="Arial"/>
          <w:color w:val="000000" w:themeColor="text1"/>
          <w:sz w:val="20"/>
          <w:szCs w:val="20"/>
        </w:rPr>
        <w:t>e</w:t>
      </w:r>
      <w:r w:rsidR="00F46D75" w:rsidRPr="0075063B">
        <w:rPr>
          <w:rFonts w:cs="Arial"/>
          <w:color w:val="000000" w:themeColor="text1"/>
          <w:sz w:val="20"/>
          <w:szCs w:val="20"/>
        </w:rPr>
        <w:t>-mail: gok.skarszewy@wp.pl</w:t>
      </w:r>
    </w:p>
    <w:p w14:paraId="231A4E73" w14:textId="74E76317" w:rsidR="00F46D75" w:rsidRDefault="002E7D5D" w:rsidP="00F46D75">
      <w:pPr>
        <w:rPr>
          <w:rStyle w:val="Hipercze"/>
          <w:rFonts w:cs="Arial"/>
          <w:sz w:val="20"/>
          <w:szCs w:val="20"/>
        </w:rPr>
      </w:pPr>
      <w:hyperlink r:id="rId27" w:history="1">
        <w:r w:rsidR="00F46D75" w:rsidRPr="0075063B">
          <w:rPr>
            <w:rStyle w:val="Hipercze"/>
            <w:rFonts w:cs="Arial"/>
            <w:sz w:val="20"/>
            <w:szCs w:val="20"/>
          </w:rPr>
          <w:t>www.gokskarszewy.pl</w:t>
        </w:r>
      </w:hyperlink>
    </w:p>
    <w:p w14:paraId="6BD15A7F" w14:textId="77777777" w:rsidR="00B37972" w:rsidRPr="0075063B" w:rsidRDefault="00B37972" w:rsidP="00F46D75">
      <w:pPr>
        <w:rPr>
          <w:rFonts w:cs="Arial"/>
          <w:color w:val="000000" w:themeColor="text1"/>
          <w:sz w:val="20"/>
          <w:szCs w:val="20"/>
        </w:rPr>
      </w:pPr>
    </w:p>
    <w:p w14:paraId="43405A75" w14:textId="77777777" w:rsidR="00F46D75" w:rsidRPr="005C72F4" w:rsidRDefault="00F46D75" w:rsidP="00F46D75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5C72F4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5C72F4">
        <w:rPr>
          <w:rStyle w:val="eop"/>
          <w:rFonts w:cs="Arial"/>
          <w:b/>
          <w:sz w:val="20"/>
          <w:szCs w:val="20"/>
        </w:rPr>
        <w:t>  </w:t>
      </w:r>
    </w:p>
    <w:p w14:paraId="16DB1BB0" w14:textId="77777777" w:rsidR="00F46D75" w:rsidRDefault="00F46D75" w:rsidP="00F46D75">
      <w:pPr>
        <w:spacing w:line="259" w:lineRule="auto"/>
        <w:rPr>
          <w:rFonts w:cs="Arial"/>
          <w:color w:val="000000" w:themeColor="text1"/>
          <w:sz w:val="20"/>
          <w:szCs w:val="20"/>
        </w:rPr>
      </w:pPr>
    </w:p>
    <w:p w14:paraId="6EC1F8F7" w14:textId="77777777" w:rsidR="00F46D75" w:rsidRPr="00FF7478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FF7478">
        <w:rPr>
          <w:rFonts w:cs="Arial"/>
          <w:color w:val="000000" w:themeColor="text1"/>
          <w:sz w:val="20"/>
          <w:szCs w:val="20"/>
        </w:rPr>
        <w:t>Publiczne Przedszkole Gminne Nr 1</w:t>
      </w:r>
    </w:p>
    <w:p w14:paraId="22790741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Dworcowa 9, 83-250 Skarszewy</w:t>
      </w:r>
    </w:p>
    <w:p w14:paraId="18181545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 588 24 80</w:t>
      </w:r>
    </w:p>
    <w:p w14:paraId="6EF4A492" w14:textId="0F9C9CF3" w:rsidR="00F46D75" w:rsidRPr="00236BEC" w:rsidRDefault="00B37972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>
        <w:rPr>
          <w:rFonts w:cs="Arial"/>
          <w:color w:val="000000" w:themeColor="text1"/>
          <w:sz w:val="20"/>
          <w:szCs w:val="20"/>
          <w:lang w:val="en-US"/>
        </w:rPr>
        <w:t>e</w:t>
      </w:r>
      <w:r w:rsidR="00F46D75" w:rsidRPr="00236BEC">
        <w:rPr>
          <w:rFonts w:cs="Arial"/>
          <w:color w:val="000000" w:themeColor="text1"/>
          <w:sz w:val="20"/>
          <w:szCs w:val="20"/>
          <w:lang w:val="en-US"/>
        </w:rPr>
        <w:t>-mail: jedyneczka.skarszewy@wp.pl</w:t>
      </w:r>
    </w:p>
    <w:p w14:paraId="3A5A7132" w14:textId="77777777" w:rsidR="00F46D75" w:rsidRPr="0075063B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28" w:history="1">
        <w:r w:rsidR="00F46D75" w:rsidRPr="0075063B">
          <w:rPr>
            <w:rStyle w:val="Hipercze"/>
            <w:rFonts w:cs="Arial"/>
            <w:sz w:val="20"/>
            <w:szCs w:val="20"/>
          </w:rPr>
          <w:t>www.jedyneczka.skarszewy.pl</w:t>
        </w:r>
      </w:hyperlink>
    </w:p>
    <w:p w14:paraId="3AB56441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</w:p>
    <w:p w14:paraId="5BD3EA54" w14:textId="77777777" w:rsidR="00F46D75" w:rsidRPr="00FF7478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FF7478">
        <w:rPr>
          <w:rFonts w:cs="Arial"/>
          <w:color w:val="000000" w:themeColor="text1"/>
          <w:sz w:val="20"/>
          <w:szCs w:val="20"/>
        </w:rPr>
        <w:t>Przedszkole w Skarszewach "Tęczowy Zakątek"</w:t>
      </w:r>
    </w:p>
    <w:p w14:paraId="6BD174C0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Kopernika 1, 83 - 250 Skarszewy</w:t>
      </w:r>
    </w:p>
    <w:p w14:paraId="5D78DA97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 58 588 26 41</w:t>
      </w:r>
    </w:p>
    <w:p w14:paraId="0066C1FA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e-mail:  przedszkole@ppg2skarszewy.pl</w:t>
      </w:r>
    </w:p>
    <w:p w14:paraId="012C559D" w14:textId="77777777" w:rsidR="00F46D75" w:rsidRPr="0075063B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29" w:history="1">
        <w:r w:rsidR="00F46D75" w:rsidRPr="0075063B">
          <w:rPr>
            <w:rStyle w:val="Hipercze"/>
            <w:rFonts w:cs="Arial"/>
            <w:sz w:val="20"/>
            <w:szCs w:val="20"/>
          </w:rPr>
          <w:t>https://ppg2skarszewy.pl</w:t>
        </w:r>
      </w:hyperlink>
    </w:p>
    <w:p w14:paraId="1CDD0795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</w:p>
    <w:p w14:paraId="6678B309" w14:textId="77777777" w:rsidR="00F46D75" w:rsidRPr="00FF7478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FF7478">
        <w:rPr>
          <w:rFonts w:cs="Arial"/>
          <w:color w:val="000000" w:themeColor="text1"/>
          <w:sz w:val="20"/>
          <w:szCs w:val="20"/>
        </w:rPr>
        <w:t>Niepubliczne Przedszkole ANIOŁEK</w:t>
      </w:r>
    </w:p>
    <w:p w14:paraId="3F793F81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Kościerska 7, 83 - 250 Skarszewy</w:t>
      </w:r>
    </w:p>
    <w:p w14:paraId="29860C89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 531 07 16/ 882 019 576</w:t>
      </w:r>
    </w:p>
    <w:p w14:paraId="169BA0FD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>e-mail: kontakt@aniolek-skarszewy.pl</w:t>
      </w:r>
    </w:p>
    <w:p w14:paraId="6B7BCCBE" w14:textId="77777777" w:rsidR="00F46D75" w:rsidRPr="0075063B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30" w:history="1">
        <w:r w:rsidR="00F46D75" w:rsidRPr="0075063B">
          <w:rPr>
            <w:rStyle w:val="Hipercze"/>
            <w:rFonts w:cs="Arial"/>
            <w:sz w:val="20"/>
            <w:szCs w:val="20"/>
          </w:rPr>
          <w:t>http://aniolek-skarszewy.pl</w:t>
        </w:r>
      </w:hyperlink>
    </w:p>
    <w:p w14:paraId="076A9621" w14:textId="77777777" w:rsidR="00F46D75" w:rsidRPr="00B37972" w:rsidRDefault="00F46D75" w:rsidP="00F46D75">
      <w:pPr>
        <w:rPr>
          <w:rFonts w:cs="Arial"/>
          <w:sz w:val="20"/>
          <w:szCs w:val="20"/>
        </w:rPr>
      </w:pPr>
    </w:p>
    <w:p w14:paraId="1F0E2244" w14:textId="77777777" w:rsidR="00F46D75" w:rsidRPr="00B37972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sz w:val="20"/>
          <w:szCs w:val="20"/>
        </w:rPr>
      </w:pPr>
      <w:r w:rsidRPr="00B37972">
        <w:rPr>
          <w:rFonts w:cs="Arial"/>
          <w:sz w:val="20"/>
          <w:szCs w:val="20"/>
        </w:rPr>
        <w:t>Szkoła Podstawowa nr 1 im. Jana Pawła II w Skarszewach</w:t>
      </w:r>
    </w:p>
    <w:p w14:paraId="7C455FF8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Dworcowa 27, 83-250 Skarszewy</w:t>
      </w:r>
    </w:p>
    <w:p w14:paraId="0C7FA20F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 58 588 25 17</w:t>
      </w:r>
    </w:p>
    <w:p w14:paraId="1778E1C2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E-mail: pspskarszewy1@wp.pl</w:t>
      </w:r>
    </w:p>
    <w:p w14:paraId="13798DD2" w14:textId="77777777" w:rsidR="00F46D75" w:rsidRPr="0075063B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31" w:history="1">
        <w:r w:rsidR="00F46D75" w:rsidRPr="0075063B">
          <w:rPr>
            <w:rStyle w:val="Hipercze"/>
            <w:rFonts w:cs="Arial"/>
            <w:sz w:val="20"/>
            <w:szCs w:val="20"/>
          </w:rPr>
          <w:t>http://wordpress.psp-skarszewy.pl/</w:t>
        </w:r>
      </w:hyperlink>
    </w:p>
    <w:p w14:paraId="39426990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</w:p>
    <w:p w14:paraId="43D87C99" w14:textId="77777777" w:rsidR="00F46D75" w:rsidRPr="00FF7478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FF7478">
        <w:rPr>
          <w:rFonts w:cs="Arial"/>
          <w:color w:val="000000" w:themeColor="text1"/>
          <w:sz w:val="20"/>
          <w:szCs w:val="20"/>
        </w:rPr>
        <w:t xml:space="preserve">Zespół Szkół Publicznych </w:t>
      </w:r>
      <w:r w:rsidRPr="00E05A89">
        <w:rPr>
          <w:rFonts w:cs="Arial"/>
          <w:color w:val="000000" w:themeColor="text1"/>
          <w:sz w:val="20"/>
          <w:szCs w:val="20"/>
        </w:rPr>
        <w:t>im. Mikołaja Kopernika</w:t>
      </w:r>
      <w:r w:rsidRPr="00FF7478">
        <w:rPr>
          <w:rFonts w:cs="Arial"/>
          <w:color w:val="000000" w:themeColor="text1"/>
          <w:sz w:val="20"/>
          <w:szCs w:val="20"/>
        </w:rPr>
        <w:t xml:space="preserve"> w Skarszewach, w skład którego wchodzi:</w:t>
      </w:r>
    </w:p>
    <w:p w14:paraId="6330D7C4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-Szkoła Podstawowa w Skarszewach</w:t>
      </w:r>
    </w:p>
    <w:p w14:paraId="63D26067" w14:textId="09B9F693" w:rsidR="00F46D75" w:rsidRPr="00B37972" w:rsidRDefault="00F46D75" w:rsidP="00F46D75">
      <w:pPr>
        <w:rPr>
          <w:rFonts w:cs="Arial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lastRenderedPageBreak/>
        <w:t>-</w:t>
      </w:r>
      <w:r w:rsidRPr="00B37972">
        <w:rPr>
          <w:rFonts w:cs="Arial"/>
          <w:sz w:val="20"/>
          <w:szCs w:val="20"/>
        </w:rPr>
        <w:t>Branżowa Szkoła I stopnia</w:t>
      </w:r>
    </w:p>
    <w:p w14:paraId="18C94655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Kopernika 3, 83-250 Skarszewy</w:t>
      </w:r>
    </w:p>
    <w:p w14:paraId="7C9BE877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: 58 588 25 41</w:t>
      </w:r>
    </w:p>
    <w:p w14:paraId="04322947" w14:textId="4D3813C4" w:rsidR="00F46D75" w:rsidRDefault="00F46D75" w:rsidP="00F46D75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5446CD">
        <w:rPr>
          <w:rFonts w:cs="Arial"/>
          <w:color w:val="000000" w:themeColor="text1"/>
          <w:sz w:val="20"/>
          <w:szCs w:val="20"/>
        </w:rPr>
        <w:t xml:space="preserve">e-mail: </w:t>
      </w:r>
      <w:hyperlink r:id="rId32" w:history="1">
        <w:r w:rsidRPr="005446CD">
          <w:rPr>
            <w:rStyle w:val="Hipercze"/>
            <w:rFonts w:cs="Arial"/>
            <w:sz w:val="20"/>
            <w:szCs w:val="20"/>
          </w:rPr>
          <w:t>sb@zsp.skarszewy.pl</w:t>
        </w:r>
      </w:hyperlink>
      <w:r w:rsidRPr="005446CD">
        <w:rPr>
          <w:rStyle w:val="Hipercze"/>
          <w:rFonts w:cs="Arial"/>
          <w:sz w:val="20"/>
          <w:szCs w:val="20"/>
        </w:rPr>
        <w:t xml:space="preserve"> </w:t>
      </w:r>
      <w:r w:rsidRPr="005446CD">
        <w:rPr>
          <w:rStyle w:val="Hipercze"/>
          <w:rFonts w:cs="Arial"/>
          <w:sz w:val="20"/>
          <w:szCs w:val="20"/>
          <w:u w:val="none"/>
        </w:rPr>
        <w:t xml:space="preserve"> </w:t>
      </w:r>
      <w:r w:rsidR="00B37972" w:rsidRPr="00B37972">
        <w:rPr>
          <w:rStyle w:val="Hipercze"/>
          <w:rFonts w:cs="Arial"/>
          <w:color w:val="auto"/>
          <w:sz w:val="20"/>
          <w:szCs w:val="20"/>
          <w:u w:val="none"/>
        </w:rPr>
        <w:t xml:space="preserve">/ </w:t>
      </w:r>
      <w:hyperlink r:id="rId33" w:history="1">
        <w:r w:rsidR="00B37972" w:rsidRPr="00FE5148">
          <w:rPr>
            <w:rStyle w:val="Hipercze"/>
            <w:rFonts w:cs="Arial"/>
            <w:sz w:val="20"/>
            <w:szCs w:val="20"/>
          </w:rPr>
          <w:t>gim.skarszewy@wp.pl</w:t>
        </w:r>
      </w:hyperlink>
    </w:p>
    <w:p w14:paraId="136628A4" w14:textId="41B9790F" w:rsidR="00F46D75" w:rsidRDefault="002E7D5D" w:rsidP="00F46D75">
      <w:pPr>
        <w:rPr>
          <w:rFonts w:cs="Arial"/>
          <w:sz w:val="20"/>
          <w:szCs w:val="20"/>
        </w:rPr>
      </w:pPr>
      <w:hyperlink r:id="rId34" w:history="1">
        <w:r w:rsidR="00B37972" w:rsidRPr="00FE5148">
          <w:rPr>
            <w:rStyle w:val="Hipercze"/>
            <w:rFonts w:cs="Arial"/>
            <w:sz w:val="20"/>
            <w:szCs w:val="20"/>
          </w:rPr>
          <w:t>http://zsp-skarszewy.prv.pl/</w:t>
        </w:r>
      </w:hyperlink>
    </w:p>
    <w:p w14:paraId="03660873" w14:textId="77777777" w:rsidR="00B37972" w:rsidRDefault="00B37972" w:rsidP="00F46D75">
      <w:pPr>
        <w:rPr>
          <w:rFonts w:cs="Arial"/>
          <w:sz w:val="20"/>
          <w:szCs w:val="20"/>
        </w:rPr>
      </w:pPr>
    </w:p>
    <w:p w14:paraId="5131D69F" w14:textId="0A90E96D" w:rsidR="00F46D75" w:rsidRPr="00FF7478" w:rsidRDefault="00F46D75" w:rsidP="00F46D75">
      <w:pPr>
        <w:pStyle w:val="Akapitzlist"/>
        <w:numPr>
          <w:ilvl w:val="0"/>
          <w:numId w:val="25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B37972">
        <w:rPr>
          <w:rFonts w:cs="Arial"/>
          <w:sz w:val="20"/>
          <w:szCs w:val="20"/>
        </w:rPr>
        <w:t xml:space="preserve">Szkoła Podstawowa </w:t>
      </w:r>
      <w:r w:rsidRPr="00FF7478">
        <w:rPr>
          <w:rFonts w:cs="Arial"/>
          <w:color w:val="000000" w:themeColor="text1"/>
          <w:sz w:val="20"/>
          <w:szCs w:val="20"/>
        </w:rPr>
        <w:t>im. Piotra Szturmowskiego w Pogódkach, w skład którego wchodzi:</w:t>
      </w:r>
    </w:p>
    <w:p w14:paraId="000370B3" w14:textId="7457B530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Szkoła Podstawowa w Pogódkach,</w:t>
      </w:r>
    </w:p>
    <w:p w14:paraId="1F073BD3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-Punkt Przedszkolny w Pogódkach</w:t>
      </w:r>
    </w:p>
    <w:p w14:paraId="738EDB5A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Szkolna 3, 83-236 Pogódki</w:t>
      </w:r>
    </w:p>
    <w:p w14:paraId="4A820138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>tel.: 58 588 11 76</w:t>
      </w:r>
    </w:p>
    <w:p w14:paraId="7875AAC4" w14:textId="77777777" w:rsidR="00F46D75" w:rsidRPr="00236BEC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236BEC">
        <w:rPr>
          <w:rFonts w:cs="Arial"/>
          <w:color w:val="000000" w:themeColor="text1"/>
          <w:sz w:val="20"/>
          <w:szCs w:val="20"/>
          <w:lang w:val="en-US"/>
        </w:rPr>
        <w:t>e-mail : zsppog@poczta.onet.pl</w:t>
      </w:r>
    </w:p>
    <w:p w14:paraId="552510D8" w14:textId="77777777" w:rsidR="00F46D75" w:rsidRPr="0075063B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35" w:history="1">
        <w:r w:rsidR="00F46D75" w:rsidRPr="0075063B">
          <w:rPr>
            <w:rStyle w:val="Hipercze"/>
            <w:rFonts w:cs="Arial"/>
            <w:sz w:val="20"/>
            <w:szCs w:val="20"/>
          </w:rPr>
          <w:t>http://zsppogodki.pl.tl</w:t>
        </w:r>
      </w:hyperlink>
    </w:p>
    <w:p w14:paraId="0A042130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</w:p>
    <w:p w14:paraId="5B79E56F" w14:textId="77777777" w:rsidR="00F46D75" w:rsidRPr="00025459" w:rsidRDefault="00F46D75" w:rsidP="00F46D75">
      <w:pPr>
        <w:rPr>
          <w:rFonts w:cs="Arial"/>
          <w:color w:val="FF0000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 xml:space="preserve">    26. Szkoła Podstawowa im. ks. Franciszka Sawickiego</w:t>
      </w:r>
      <w:r>
        <w:rPr>
          <w:rFonts w:cs="Arial"/>
          <w:color w:val="000000" w:themeColor="text1"/>
          <w:sz w:val="20"/>
          <w:szCs w:val="20"/>
        </w:rPr>
        <w:t xml:space="preserve"> </w:t>
      </w:r>
      <w:r w:rsidRPr="00B37972">
        <w:rPr>
          <w:rFonts w:cs="Arial"/>
          <w:sz w:val="20"/>
          <w:szCs w:val="20"/>
        </w:rPr>
        <w:t>w Godziszewie</w:t>
      </w:r>
    </w:p>
    <w:p w14:paraId="6E63B999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ul. Gdańska 7, 83-209 Godziszewo</w:t>
      </w:r>
    </w:p>
    <w:p w14:paraId="02D42077" w14:textId="77777777" w:rsidR="00F46D75" w:rsidRPr="005446CD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5446CD">
        <w:rPr>
          <w:rFonts w:cs="Arial"/>
          <w:color w:val="000000" w:themeColor="text1"/>
          <w:sz w:val="20"/>
          <w:szCs w:val="20"/>
          <w:lang w:val="en-US"/>
        </w:rPr>
        <w:t>tel.: 058 588 18 26</w:t>
      </w:r>
    </w:p>
    <w:p w14:paraId="1EEE2EB4" w14:textId="3D743885" w:rsidR="00F46D75" w:rsidRPr="00236BEC" w:rsidRDefault="00B37972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>
        <w:rPr>
          <w:rFonts w:cs="Arial"/>
          <w:color w:val="000000" w:themeColor="text1"/>
          <w:sz w:val="20"/>
          <w:szCs w:val="20"/>
          <w:lang w:val="en-US"/>
        </w:rPr>
        <w:t>e</w:t>
      </w:r>
      <w:r w:rsidR="00F46D75" w:rsidRPr="00236BEC">
        <w:rPr>
          <w:rFonts w:cs="Arial"/>
          <w:color w:val="000000" w:themeColor="text1"/>
          <w:sz w:val="20"/>
          <w:szCs w:val="20"/>
          <w:lang w:val="en-US"/>
        </w:rPr>
        <w:t>-mail: biuro@godziszewo.one.pl</w:t>
      </w:r>
    </w:p>
    <w:p w14:paraId="32826F15" w14:textId="330ED04C" w:rsidR="00F46D75" w:rsidRPr="0075063B" w:rsidRDefault="002E7D5D" w:rsidP="00F46D75">
      <w:pPr>
        <w:rPr>
          <w:rFonts w:cs="Arial"/>
          <w:color w:val="000000" w:themeColor="text1"/>
          <w:sz w:val="20"/>
          <w:szCs w:val="20"/>
        </w:rPr>
      </w:pPr>
      <w:hyperlink r:id="rId36" w:history="1">
        <w:r w:rsidR="00F46D75" w:rsidRPr="0075063B">
          <w:rPr>
            <w:rStyle w:val="Hipercze"/>
            <w:rFonts w:cs="Arial"/>
            <w:sz w:val="20"/>
            <w:szCs w:val="20"/>
          </w:rPr>
          <w:t>http://zspgodziszewo.pl/</w:t>
        </w:r>
      </w:hyperlink>
    </w:p>
    <w:p w14:paraId="50EC523E" w14:textId="2DDD028D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</w:p>
    <w:p w14:paraId="151BF7A8" w14:textId="4C3A2565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 xml:space="preserve">   27.</w:t>
      </w:r>
      <w:r w:rsidR="00B37972">
        <w:rPr>
          <w:rFonts w:cs="Arial"/>
          <w:color w:val="000000" w:themeColor="text1"/>
          <w:sz w:val="20"/>
          <w:szCs w:val="20"/>
        </w:rPr>
        <w:t xml:space="preserve"> </w:t>
      </w:r>
      <w:r w:rsidRPr="0075063B">
        <w:rPr>
          <w:rFonts w:cs="Arial"/>
          <w:color w:val="000000" w:themeColor="text1"/>
          <w:sz w:val="20"/>
          <w:szCs w:val="20"/>
        </w:rPr>
        <w:t>Szkoła Podstawowa im. bł. Marty Wieckiej w Szczodrowie</w:t>
      </w:r>
    </w:p>
    <w:p w14:paraId="6CF8A76B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lastRenderedPageBreak/>
        <w:t>Szczodrowo, ul. Szkolna 1, 83-250 Skarszewy</w:t>
      </w:r>
    </w:p>
    <w:p w14:paraId="1A3BA757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tel. (58) 588-24-53</w:t>
      </w:r>
    </w:p>
    <w:p w14:paraId="7D8F64A2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e-mail: pspszczodrowo@poczta.onet.pl</w:t>
      </w:r>
    </w:p>
    <w:p w14:paraId="0B48BF65" w14:textId="03E1ED75" w:rsidR="00F46D75" w:rsidRDefault="002E7D5D" w:rsidP="00F46D75">
      <w:pPr>
        <w:rPr>
          <w:rFonts w:cs="Arial"/>
          <w:sz w:val="20"/>
          <w:szCs w:val="20"/>
        </w:rPr>
      </w:pPr>
      <w:hyperlink r:id="rId37" w:history="1">
        <w:r w:rsidR="00B37972" w:rsidRPr="00FE5148">
          <w:rPr>
            <w:rStyle w:val="Hipercze"/>
            <w:rFonts w:cs="Arial"/>
            <w:sz w:val="20"/>
            <w:szCs w:val="20"/>
          </w:rPr>
          <w:t>https://spszczodrowo.edupage.org/</w:t>
        </w:r>
      </w:hyperlink>
    </w:p>
    <w:p w14:paraId="2314C6EF" w14:textId="77777777" w:rsidR="00B37972" w:rsidRPr="00B37972" w:rsidRDefault="00B37972" w:rsidP="00F46D75">
      <w:pPr>
        <w:rPr>
          <w:rFonts w:cs="Arial"/>
          <w:sz w:val="20"/>
          <w:szCs w:val="20"/>
          <w:u w:val="single"/>
        </w:rPr>
      </w:pPr>
    </w:p>
    <w:p w14:paraId="00E342B0" w14:textId="0D5F5283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 xml:space="preserve">     28. Szkoła Podstawowa im. Franciszka Nierzwickiego w Więckowach, </w:t>
      </w:r>
    </w:p>
    <w:p w14:paraId="2982135F" w14:textId="77777777" w:rsidR="00F46D75" w:rsidRPr="0075063B" w:rsidRDefault="00F46D75" w:rsidP="00F46D75">
      <w:pPr>
        <w:rPr>
          <w:rFonts w:cs="Arial"/>
          <w:color w:val="000000" w:themeColor="text1"/>
          <w:sz w:val="20"/>
          <w:szCs w:val="20"/>
        </w:rPr>
      </w:pPr>
      <w:r w:rsidRPr="0075063B">
        <w:rPr>
          <w:rFonts w:cs="Arial"/>
          <w:color w:val="000000" w:themeColor="text1"/>
          <w:sz w:val="20"/>
          <w:szCs w:val="20"/>
        </w:rPr>
        <w:t>83-250 Skarszewy</w:t>
      </w:r>
    </w:p>
    <w:p w14:paraId="4E9CEE8E" w14:textId="77777777" w:rsidR="00B37972" w:rsidRDefault="00F46D75" w:rsidP="00F46D75">
      <w:pPr>
        <w:rPr>
          <w:rFonts w:cs="Arial"/>
          <w:color w:val="000000" w:themeColor="text1"/>
          <w:sz w:val="20"/>
          <w:szCs w:val="20"/>
          <w:lang w:val="en-US"/>
        </w:rPr>
      </w:pPr>
      <w:r w:rsidRPr="005446CD">
        <w:rPr>
          <w:rFonts w:cs="Arial"/>
          <w:color w:val="000000" w:themeColor="text1"/>
          <w:sz w:val="20"/>
          <w:szCs w:val="20"/>
          <w:lang w:val="en-US"/>
        </w:rPr>
        <w:t xml:space="preserve">tel. 058/588-26-88                     </w:t>
      </w:r>
    </w:p>
    <w:p w14:paraId="7E2DF2E5" w14:textId="1CED1720" w:rsidR="00F46D75" w:rsidRPr="00B37972" w:rsidRDefault="00F46D75" w:rsidP="00F46D75">
      <w:pPr>
        <w:rPr>
          <w:rFonts w:cs="Arial"/>
          <w:sz w:val="20"/>
          <w:szCs w:val="20"/>
          <w:lang w:val="en-US"/>
        </w:rPr>
      </w:pPr>
      <w:r w:rsidRPr="00B37972">
        <w:rPr>
          <w:rFonts w:cs="Arial"/>
          <w:sz w:val="20"/>
          <w:szCs w:val="20"/>
          <w:lang w:val="en-US"/>
        </w:rPr>
        <w:t xml:space="preserve"> e-mail: </w:t>
      </w:r>
      <w:hyperlink r:id="rId38" w:history="1">
        <w:r w:rsidRPr="00B37972">
          <w:rPr>
            <w:rStyle w:val="Hipercze"/>
            <w:rFonts w:cs="Arial"/>
            <w:color w:val="auto"/>
            <w:sz w:val="20"/>
            <w:szCs w:val="20"/>
            <w:lang w:val="en-US"/>
          </w:rPr>
          <w:t>poczta@spwieckowy.pl</w:t>
        </w:r>
      </w:hyperlink>
      <w:r w:rsidRPr="00B37972">
        <w:rPr>
          <w:rFonts w:cs="Arial"/>
          <w:sz w:val="20"/>
          <w:szCs w:val="20"/>
          <w:lang w:val="en-US"/>
        </w:rPr>
        <w:t xml:space="preserve">     </w:t>
      </w:r>
    </w:p>
    <w:p w14:paraId="43CC44E9" w14:textId="117C2193" w:rsidR="00F46D75" w:rsidRDefault="00F46D75" w:rsidP="00F46D75">
      <w:pPr>
        <w:rPr>
          <w:rFonts w:cs="Arial"/>
          <w:sz w:val="20"/>
          <w:szCs w:val="20"/>
          <w:lang w:val="en-US"/>
        </w:rPr>
      </w:pPr>
      <w:r w:rsidRPr="00B37972">
        <w:rPr>
          <w:rFonts w:cs="Arial"/>
          <w:sz w:val="20"/>
          <w:szCs w:val="20"/>
          <w:lang w:val="en-US"/>
        </w:rPr>
        <w:t xml:space="preserve"> </w:t>
      </w:r>
      <w:hyperlink r:id="rId39" w:history="1">
        <w:r w:rsidR="00B37972" w:rsidRPr="00FE5148">
          <w:rPr>
            <w:rStyle w:val="Hipercze"/>
            <w:rFonts w:cs="Arial"/>
            <w:sz w:val="20"/>
            <w:szCs w:val="20"/>
            <w:lang w:val="en-US"/>
          </w:rPr>
          <w:t>https://www.facebook.com/szkolawieckowy/</w:t>
        </w:r>
      </w:hyperlink>
    </w:p>
    <w:p w14:paraId="3E032451" w14:textId="77777777" w:rsidR="00B37972" w:rsidRPr="00B37972" w:rsidRDefault="00B37972" w:rsidP="00F46D75">
      <w:pPr>
        <w:rPr>
          <w:rFonts w:cs="Arial"/>
          <w:sz w:val="20"/>
          <w:szCs w:val="20"/>
          <w:lang w:val="en-US"/>
        </w:rPr>
      </w:pPr>
    </w:p>
    <w:p w14:paraId="57580807" w14:textId="23D6A831" w:rsidR="00F46D75" w:rsidRDefault="00F46D75" w:rsidP="00F46D75">
      <w:pPr>
        <w:pStyle w:val="paragraph"/>
        <w:textAlignment w:val="baseline"/>
        <w:rPr>
          <w:rStyle w:val="Hipercze"/>
          <w:rFonts w:cs="Arial"/>
          <w:sz w:val="20"/>
          <w:szCs w:val="20"/>
          <w:lang w:val="en-US"/>
        </w:rPr>
      </w:pPr>
    </w:p>
    <w:p w14:paraId="7CFF15AC" w14:textId="0A7A781C" w:rsidR="00F46D75" w:rsidRDefault="00F46D75" w:rsidP="00F46D75">
      <w:pPr>
        <w:pStyle w:val="paragraph"/>
        <w:textAlignment w:val="baseline"/>
        <w:rPr>
          <w:rStyle w:val="Hipercze"/>
          <w:rFonts w:cs="Arial"/>
          <w:sz w:val="20"/>
          <w:szCs w:val="20"/>
          <w:lang w:val="en-US"/>
        </w:rPr>
      </w:pPr>
    </w:p>
    <w:p w14:paraId="175E8824" w14:textId="77777777" w:rsidR="00F46D75" w:rsidRPr="00236BEC" w:rsidRDefault="00F46D75" w:rsidP="00F46D75">
      <w:pPr>
        <w:pStyle w:val="paragraph"/>
        <w:textAlignment w:val="baseline"/>
        <w:rPr>
          <w:rStyle w:val="Hipercze"/>
          <w:rFonts w:cs="Arial"/>
          <w:sz w:val="20"/>
          <w:szCs w:val="20"/>
          <w:lang w:val="en-US"/>
        </w:rPr>
      </w:pPr>
    </w:p>
    <w:p w14:paraId="0B9FE61B" w14:textId="77777777" w:rsidR="007A3F71" w:rsidRDefault="007A3F71" w:rsidP="007A3F71">
      <w:pPr>
        <w:rPr>
          <w:rStyle w:val="Hipercze"/>
          <w:rFonts w:cs="Arial"/>
          <w:sz w:val="20"/>
          <w:szCs w:val="20"/>
        </w:rPr>
      </w:pPr>
    </w:p>
    <w:p w14:paraId="104B4F29" w14:textId="77777777" w:rsidR="007A3F71" w:rsidRDefault="007A3F71" w:rsidP="007A3F71">
      <w:pPr>
        <w:rPr>
          <w:rStyle w:val="Hipercze"/>
          <w:rFonts w:cs="Arial"/>
          <w:sz w:val="20"/>
          <w:szCs w:val="20"/>
        </w:rPr>
      </w:pPr>
    </w:p>
    <w:p w14:paraId="342897F6" w14:textId="77777777" w:rsidR="007A3F71" w:rsidRDefault="007A3F71" w:rsidP="007A3F71">
      <w:pPr>
        <w:rPr>
          <w:rStyle w:val="Hipercze"/>
          <w:rFonts w:cs="Arial"/>
          <w:sz w:val="20"/>
          <w:szCs w:val="20"/>
        </w:rPr>
      </w:pPr>
    </w:p>
    <w:p w14:paraId="145A7776" w14:textId="664AAA9C" w:rsidR="007A3F71" w:rsidRDefault="007A3F71" w:rsidP="007A3F71">
      <w:pPr>
        <w:rPr>
          <w:rFonts w:cs="Arial"/>
          <w:sz w:val="20"/>
          <w:szCs w:val="20"/>
        </w:rPr>
      </w:pPr>
    </w:p>
    <w:p w14:paraId="59800FD7" w14:textId="756C7E16" w:rsidR="00F46D75" w:rsidRDefault="00F46D75" w:rsidP="007A3F71">
      <w:pPr>
        <w:rPr>
          <w:rFonts w:cs="Arial"/>
          <w:sz w:val="20"/>
          <w:szCs w:val="20"/>
        </w:rPr>
      </w:pPr>
    </w:p>
    <w:p w14:paraId="5E2E1723" w14:textId="419087B9" w:rsidR="00F46D75" w:rsidRDefault="00F46D75" w:rsidP="007A3F71">
      <w:pPr>
        <w:rPr>
          <w:rFonts w:cs="Arial"/>
          <w:sz w:val="20"/>
          <w:szCs w:val="20"/>
        </w:rPr>
      </w:pPr>
    </w:p>
    <w:p w14:paraId="44899397" w14:textId="28BF3C9E" w:rsidR="00712496" w:rsidRPr="007A3F71" w:rsidRDefault="00712496" w:rsidP="009B7DE4">
      <w:p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bookmarkStart w:id="4" w:name="_GoBack"/>
      <w:bookmarkEnd w:id="4"/>
    </w:p>
    <w:sectPr w:rsidR="00712496" w:rsidRPr="007A3F71" w:rsidSect="00AC29BB">
      <w:headerReference w:type="default" r:id="rId40"/>
      <w:footerReference w:type="default" r:id="rId41"/>
      <w:headerReference w:type="first" r:id="rId42"/>
      <w:footerReference w:type="first" r:id="rId43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73DD4" w14:textId="77777777" w:rsidR="002E7D5D" w:rsidRDefault="002E7D5D" w:rsidP="008277C9">
      <w:pPr>
        <w:spacing w:after="0" w:line="240" w:lineRule="auto"/>
      </w:pPr>
      <w:r>
        <w:separator/>
      </w:r>
    </w:p>
  </w:endnote>
  <w:endnote w:type="continuationSeparator" w:id="0">
    <w:p w14:paraId="79FF0B15" w14:textId="77777777" w:rsidR="002E7D5D" w:rsidRDefault="002E7D5D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A64F74" w:rsidRPr="00E70A2D" w:rsidRDefault="00A64F74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276F07D9" w:rsidR="00C52862" w:rsidRPr="00E70A2D" w:rsidRDefault="00A64F74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="00C52862" w:rsidRPr="00E70A2D">
          <w:rPr>
            <w:sz w:val="20"/>
          </w:rPr>
          <w:fldChar w:fldCharType="begin"/>
        </w:r>
        <w:r w:rsidR="00C52862" w:rsidRPr="00E70A2D">
          <w:rPr>
            <w:sz w:val="20"/>
          </w:rPr>
          <w:instrText>PAGE   \* MERGEFORMAT</w:instrText>
        </w:r>
        <w:r w:rsidR="00C52862" w:rsidRPr="00E70A2D">
          <w:rPr>
            <w:sz w:val="20"/>
          </w:rPr>
          <w:fldChar w:fldCharType="separate"/>
        </w:r>
        <w:r w:rsidR="007A5A53">
          <w:rPr>
            <w:noProof/>
            <w:sz w:val="20"/>
          </w:rPr>
          <w:t>3</w:t>
        </w:r>
        <w:r w:rsidR="00C52862" w:rsidRPr="00E70A2D">
          <w:rPr>
            <w:sz w:val="20"/>
          </w:rPr>
          <w:fldChar w:fldCharType="end"/>
        </w:r>
      </w:p>
    </w:sdtContent>
  </w:sdt>
  <w:p w14:paraId="0BA73E9E" w14:textId="77777777" w:rsidR="00C52862" w:rsidRDefault="00C5286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0629A7" w:rsidRDefault="000629A7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0629A7" w:rsidRDefault="000629A7" w:rsidP="000629A7">
    <w:pPr>
      <w:pStyle w:val="Stopka"/>
      <w:jc w:val="center"/>
    </w:pPr>
  </w:p>
  <w:p w14:paraId="11369B7B" w14:textId="77777777" w:rsidR="000629A7" w:rsidRPr="00A64F74" w:rsidRDefault="000629A7" w:rsidP="000629A7">
    <w:pPr>
      <w:pStyle w:val="Stopka"/>
      <w:jc w:val="center"/>
      <w:rPr>
        <w:sz w:val="20"/>
      </w:rPr>
    </w:pPr>
    <w:bookmarkStart w:id="5" w:name="_Hlk47953306"/>
    <w:bookmarkStart w:id="6" w:name="_Hlk47953307"/>
    <w:r w:rsidRPr="00A64F74">
      <w:rPr>
        <w:sz w:val="20"/>
      </w:rPr>
      <w:t>Projekt finansowany przez Unię Europejską w ramach Europejskiego Funduszu Społecznego</w:t>
    </w:r>
    <w:bookmarkEnd w:id="5"/>
    <w:bookmarkEnd w:id="6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E424C" w14:textId="77777777" w:rsidR="002E7D5D" w:rsidRDefault="002E7D5D" w:rsidP="008277C9">
      <w:pPr>
        <w:spacing w:after="0" w:line="240" w:lineRule="auto"/>
      </w:pPr>
      <w:r>
        <w:separator/>
      </w:r>
    </w:p>
  </w:footnote>
  <w:footnote w:type="continuationSeparator" w:id="0">
    <w:p w14:paraId="1E6E784D" w14:textId="77777777" w:rsidR="002E7D5D" w:rsidRDefault="002E7D5D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8A5FAF" w:rsidRDefault="008A5FAF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A64F74" w:rsidRDefault="00A64F74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0629A7" w:rsidRDefault="000629A7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45634"/>
    <w:multiLevelType w:val="multilevel"/>
    <w:tmpl w:val="ADC62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95D20E8"/>
    <w:multiLevelType w:val="hybridMultilevel"/>
    <w:tmpl w:val="70D87EF6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27"/>
  </w:num>
  <w:num w:numId="2">
    <w:abstractNumId w:val="8"/>
  </w:num>
  <w:num w:numId="3">
    <w:abstractNumId w:val="7"/>
  </w:num>
  <w:num w:numId="4">
    <w:abstractNumId w:val="17"/>
  </w:num>
  <w:num w:numId="5">
    <w:abstractNumId w:val="20"/>
  </w:num>
  <w:num w:numId="6">
    <w:abstractNumId w:val="19"/>
  </w:num>
  <w:num w:numId="7">
    <w:abstractNumId w:val="9"/>
  </w:num>
  <w:num w:numId="8">
    <w:abstractNumId w:val="6"/>
  </w:num>
  <w:num w:numId="9">
    <w:abstractNumId w:val="26"/>
  </w:num>
  <w:num w:numId="10">
    <w:abstractNumId w:val="22"/>
  </w:num>
  <w:num w:numId="11">
    <w:abstractNumId w:val="12"/>
  </w:num>
  <w:num w:numId="12">
    <w:abstractNumId w:val="4"/>
  </w:num>
  <w:num w:numId="13">
    <w:abstractNumId w:val="15"/>
  </w:num>
  <w:num w:numId="14">
    <w:abstractNumId w:val="16"/>
  </w:num>
  <w:num w:numId="15">
    <w:abstractNumId w:val="1"/>
  </w:num>
  <w:num w:numId="16">
    <w:abstractNumId w:val="3"/>
  </w:num>
  <w:num w:numId="17">
    <w:abstractNumId w:val="25"/>
  </w:num>
  <w:num w:numId="18">
    <w:abstractNumId w:val="14"/>
  </w:num>
  <w:num w:numId="19">
    <w:abstractNumId w:val="5"/>
  </w:num>
  <w:num w:numId="20">
    <w:abstractNumId w:val="29"/>
  </w:num>
  <w:num w:numId="21">
    <w:abstractNumId w:val="21"/>
  </w:num>
  <w:num w:numId="22">
    <w:abstractNumId w:val="10"/>
  </w:num>
  <w:num w:numId="23">
    <w:abstractNumId w:val="28"/>
  </w:num>
  <w:num w:numId="24">
    <w:abstractNumId w:val="18"/>
  </w:num>
  <w:num w:numId="25">
    <w:abstractNumId w:val="0"/>
  </w:num>
  <w:num w:numId="26">
    <w:abstractNumId w:val="11"/>
  </w:num>
  <w:num w:numId="27">
    <w:abstractNumId w:val="13"/>
  </w:num>
  <w:num w:numId="28">
    <w:abstractNumId w:val="24"/>
  </w:num>
  <w:num w:numId="29">
    <w:abstractNumId w:val="23"/>
  </w:num>
  <w:num w:numId="3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295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F05DF"/>
    <w:rsid w:val="000F198D"/>
    <w:rsid w:val="00101AF3"/>
    <w:rsid w:val="00105E6F"/>
    <w:rsid w:val="001078CC"/>
    <w:rsid w:val="001131DD"/>
    <w:rsid w:val="00121C87"/>
    <w:rsid w:val="00123433"/>
    <w:rsid w:val="00134B79"/>
    <w:rsid w:val="00137D69"/>
    <w:rsid w:val="00143134"/>
    <w:rsid w:val="00143549"/>
    <w:rsid w:val="0015645B"/>
    <w:rsid w:val="00161DC6"/>
    <w:rsid w:val="00166146"/>
    <w:rsid w:val="0017434D"/>
    <w:rsid w:val="00174AD8"/>
    <w:rsid w:val="001813BF"/>
    <w:rsid w:val="0018294A"/>
    <w:rsid w:val="00183A43"/>
    <w:rsid w:val="00183E54"/>
    <w:rsid w:val="00184457"/>
    <w:rsid w:val="00185BBF"/>
    <w:rsid w:val="001A367A"/>
    <w:rsid w:val="001A693C"/>
    <w:rsid w:val="001B1683"/>
    <w:rsid w:val="001B43EB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6667"/>
    <w:rsid w:val="00257213"/>
    <w:rsid w:val="002658A7"/>
    <w:rsid w:val="00267D72"/>
    <w:rsid w:val="00271710"/>
    <w:rsid w:val="00287405"/>
    <w:rsid w:val="002911FE"/>
    <w:rsid w:val="00293BB9"/>
    <w:rsid w:val="0029539D"/>
    <w:rsid w:val="00297870"/>
    <w:rsid w:val="002A124D"/>
    <w:rsid w:val="002A300A"/>
    <w:rsid w:val="002A56C8"/>
    <w:rsid w:val="002B4B89"/>
    <w:rsid w:val="002B4D4B"/>
    <w:rsid w:val="002C3985"/>
    <w:rsid w:val="002C4401"/>
    <w:rsid w:val="002C572B"/>
    <w:rsid w:val="002D0C97"/>
    <w:rsid w:val="002D132B"/>
    <w:rsid w:val="002D53D7"/>
    <w:rsid w:val="002E7D5D"/>
    <w:rsid w:val="002F1167"/>
    <w:rsid w:val="003002C7"/>
    <w:rsid w:val="00303EF1"/>
    <w:rsid w:val="00303F91"/>
    <w:rsid w:val="00320E02"/>
    <w:rsid w:val="00321822"/>
    <w:rsid w:val="00321A10"/>
    <w:rsid w:val="0032436A"/>
    <w:rsid w:val="00324E14"/>
    <w:rsid w:val="003324C0"/>
    <w:rsid w:val="00335A37"/>
    <w:rsid w:val="00335D7A"/>
    <w:rsid w:val="00345D09"/>
    <w:rsid w:val="00350633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B114A"/>
    <w:rsid w:val="003B33E4"/>
    <w:rsid w:val="003B7A2A"/>
    <w:rsid w:val="003C2F1F"/>
    <w:rsid w:val="003C753E"/>
    <w:rsid w:val="003D1BA3"/>
    <w:rsid w:val="003D28BF"/>
    <w:rsid w:val="003D6DFC"/>
    <w:rsid w:val="003E59A5"/>
    <w:rsid w:val="003E64EB"/>
    <w:rsid w:val="003F0451"/>
    <w:rsid w:val="003F0FE0"/>
    <w:rsid w:val="003F51E8"/>
    <w:rsid w:val="004000EC"/>
    <w:rsid w:val="0040197B"/>
    <w:rsid w:val="00431C6D"/>
    <w:rsid w:val="00435934"/>
    <w:rsid w:val="00436F69"/>
    <w:rsid w:val="00447321"/>
    <w:rsid w:val="004710FF"/>
    <w:rsid w:val="00481123"/>
    <w:rsid w:val="0048165E"/>
    <w:rsid w:val="00482942"/>
    <w:rsid w:val="00483D98"/>
    <w:rsid w:val="00487F0C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F1EC8"/>
    <w:rsid w:val="004F46DA"/>
    <w:rsid w:val="004F4E22"/>
    <w:rsid w:val="0050380F"/>
    <w:rsid w:val="00505FAE"/>
    <w:rsid w:val="005116FF"/>
    <w:rsid w:val="00512C44"/>
    <w:rsid w:val="00514CC0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3A6"/>
    <w:rsid w:val="0057584E"/>
    <w:rsid w:val="00576B04"/>
    <w:rsid w:val="00580E5F"/>
    <w:rsid w:val="00591B33"/>
    <w:rsid w:val="00592224"/>
    <w:rsid w:val="005947E2"/>
    <w:rsid w:val="00597D40"/>
    <w:rsid w:val="005A26D7"/>
    <w:rsid w:val="005A679D"/>
    <w:rsid w:val="005B4021"/>
    <w:rsid w:val="005B5390"/>
    <w:rsid w:val="005C4656"/>
    <w:rsid w:val="005C72F4"/>
    <w:rsid w:val="005E34D2"/>
    <w:rsid w:val="005F1E09"/>
    <w:rsid w:val="00604063"/>
    <w:rsid w:val="00607CDC"/>
    <w:rsid w:val="00613DC7"/>
    <w:rsid w:val="00613E05"/>
    <w:rsid w:val="00623481"/>
    <w:rsid w:val="006257A0"/>
    <w:rsid w:val="006313F1"/>
    <w:rsid w:val="00632FE4"/>
    <w:rsid w:val="00636310"/>
    <w:rsid w:val="00640D6B"/>
    <w:rsid w:val="00642225"/>
    <w:rsid w:val="00650F39"/>
    <w:rsid w:val="00660DE0"/>
    <w:rsid w:val="0067350B"/>
    <w:rsid w:val="00677E5A"/>
    <w:rsid w:val="0068158F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DCB"/>
    <w:rsid w:val="006E2F59"/>
    <w:rsid w:val="006E55C0"/>
    <w:rsid w:val="006E6280"/>
    <w:rsid w:val="006F59B8"/>
    <w:rsid w:val="007123CF"/>
    <w:rsid w:val="00712496"/>
    <w:rsid w:val="00713E64"/>
    <w:rsid w:val="00716D92"/>
    <w:rsid w:val="00732BFE"/>
    <w:rsid w:val="00732F1C"/>
    <w:rsid w:val="00733282"/>
    <w:rsid w:val="007517D4"/>
    <w:rsid w:val="00760892"/>
    <w:rsid w:val="00761BBB"/>
    <w:rsid w:val="00765A4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9733F"/>
    <w:rsid w:val="007A0535"/>
    <w:rsid w:val="007A0579"/>
    <w:rsid w:val="007A39B0"/>
    <w:rsid w:val="007A3F71"/>
    <w:rsid w:val="007A49D9"/>
    <w:rsid w:val="007A5907"/>
    <w:rsid w:val="007A5A53"/>
    <w:rsid w:val="007A6BD2"/>
    <w:rsid w:val="007C21E7"/>
    <w:rsid w:val="007C4F0E"/>
    <w:rsid w:val="007C7597"/>
    <w:rsid w:val="007D0891"/>
    <w:rsid w:val="007D2F96"/>
    <w:rsid w:val="007E600F"/>
    <w:rsid w:val="007E7D44"/>
    <w:rsid w:val="007E7FB6"/>
    <w:rsid w:val="007F745A"/>
    <w:rsid w:val="008014E4"/>
    <w:rsid w:val="00801662"/>
    <w:rsid w:val="00802B7B"/>
    <w:rsid w:val="00807CDD"/>
    <w:rsid w:val="008239A4"/>
    <w:rsid w:val="00826160"/>
    <w:rsid w:val="008277C9"/>
    <w:rsid w:val="00843775"/>
    <w:rsid w:val="00844A58"/>
    <w:rsid w:val="00850893"/>
    <w:rsid w:val="00862032"/>
    <w:rsid w:val="00874AEE"/>
    <w:rsid w:val="00890C35"/>
    <w:rsid w:val="00891DAA"/>
    <w:rsid w:val="00896794"/>
    <w:rsid w:val="00896829"/>
    <w:rsid w:val="008A5FAF"/>
    <w:rsid w:val="008B40C6"/>
    <w:rsid w:val="008B51ED"/>
    <w:rsid w:val="008C00E9"/>
    <w:rsid w:val="008C0831"/>
    <w:rsid w:val="008C3A12"/>
    <w:rsid w:val="008C7770"/>
    <w:rsid w:val="008C791E"/>
    <w:rsid w:val="008D0FB9"/>
    <w:rsid w:val="008E29D8"/>
    <w:rsid w:val="008E5FDC"/>
    <w:rsid w:val="008F149E"/>
    <w:rsid w:val="009059D6"/>
    <w:rsid w:val="00914FC8"/>
    <w:rsid w:val="00915C39"/>
    <w:rsid w:val="00930F09"/>
    <w:rsid w:val="009420F7"/>
    <w:rsid w:val="009448A8"/>
    <w:rsid w:val="009505AE"/>
    <w:rsid w:val="009518B1"/>
    <w:rsid w:val="00952875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B2943"/>
    <w:rsid w:val="009B7DE4"/>
    <w:rsid w:val="009B7E7B"/>
    <w:rsid w:val="009C1211"/>
    <w:rsid w:val="009D1177"/>
    <w:rsid w:val="009D1DC0"/>
    <w:rsid w:val="009D269F"/>
    <w:rsid w:val="009D381B"/>
    <w:rsid w:val="009E304A"/>
    <w:rsid w:val="009F0F10"/>
    <w:rsid w:val="009F59EA"/>
    <w:rsid w:val="00A01248"/>
    <w:rsid w:val="00A11F3C"/>
    <w:rsid w:val="00A125A0"/>
    <w:rsid w:val="00A12E62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972"/>
    <w:rsid w:val="00B37A6A"/>
    <w:rsid w:val="00B507E6"/>
    <w:rsid w:val="00B52F97"/>
    <w:rsid w:val="00B62E32"/>
    <w:rsid w:val="00B633B1"/>
    <w:rsid w:val="00B65100"/>
    <w:rsid w:val="00B65607"/>
    <w:rsid w:val="00B67699"/>
    <w:rsid w:val="00B9454B"/>
    <w:rsid w:val="00B948B1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469A"/>
    <w:rsid w:val="00C838DF"/>
    <w:rsid w:val="00C8532A"/>
    <w:rsid w:val="00C9603F"/>
    <w:rsid w:val="00C961EB"/>
    <w:rsid w:val="00CA45B0"/>
    <w:rsid w:val="00CA568C"/>
    <w:rsid w:val="00CB0275"/>
    <w:rsid w:val="00CB0BA7"/>
    <w:rsid w:val="00CC10F7"/>
    <w:rsid w:val="00CD7025"/>
    <w:rsid w:val="00CE6124"/>
    <w:rsid w:val="00CE6AA0"/>
    <w:rsid w:val="00CF2D38"/>
    <w:rsid w:val="00D004C0"/>
    <w:rsid w:val="00D025FA"/>
    <w:rsid w:val="00D06584"/>
    <w:rsid w:val="00D15A0C"/>
    <w:rsid w:val="00D15C7E"/>
    <w:rsid w:val="00D2383F"/>
    <w:rsid w:val="00D32608"/>
    <w:rsid w:val="00D32628"/>
    <w:rsid w:val="00D33789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94EA8"/>
    <w:rsid w:val="00DA0B7A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237F"/>
    <w:rsid w:val="00DD5BDB"/>
    <w:rsid w:val="00DE2F47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4B3E"/>
    <w:rsid w:val="00EF50D4"/>
    <w:rsid w:val="00F109AA"/>
    <w:rsid w:val="00F12DBD"/>
    <w:rsid w:val="00F20B5F"/>
    <w:rsid w:val="00F21E3E"/>
    <w:rsid w:val="00F23B30"/>
    <w:rsid w:val="00F24098"/>
    <w:rsid w:val="00F360EC"/>
    <w:rsid w:val="00F466D8"/>
    <w:rsid w:val="00F46D75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38501822-FE40-4FE8-88EA-1C34F54CD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Pogrubienie">
    <w:name w:val="Strong"/>
    <w:basedOn w:val="Domylnaczcionkaakapitu"/>
    <w:uiPriority w:val="22"/>
    <w:qFormat/>
    <w:rsid w:val="00650F39"/>
    <w:rPr>
      <w:b/>
      <w:bCs/>
    </w:rPr>
  </w:style>
  <w:style w:type="character" w:customStyle="1" w:styleId="apple-converted-space">
    <w:name w:val="apple-converted-space"/>
    <w:basedOn w:val="Domylnaczcionkaakapitu"/>
    <w:rsid w:val="00801662"/>
  </w:style>
  <w:style w:type="character" w:customStyle="1" w:styleId="street">
    <w:name w:val="street"/>
    <w:basedOn w:val="Domylnaczcionkaakapitu"/>
    <w:rsid w:val="00DA0B7A"/>
  </w:style>
  <w:style w:type="character" w:customStyle="1" w:styleId="nr">
    <w:name w:val="nr"/>
    <w:basedOn w:val="Domylnaczcionkaakapitu"/>
    <w:rsid w:val="00DA0B7A"/>
  </w:style>
  <w:style w:type="character" w:customStyle="1" w:styleId="location">
    <w:name w:val="location"/>
    <w:basedOn w:val="Domylnaczcionkaakapitu"/>
    <w:rsid w:val="00DA0B7A"/>
  </w:style>
  <w:style w:type="character" w:customStyle="1" w:styleId="description">
    <w:name w:val="description"/>
    <w:basedOn w:val="Domylnaczcionkaakapitu"/>
    <w:rsid w:val="00DA0B7A"/>
  </w:style>
  <w:style w:type="character" w:customStyle="1" w:styleId="value">
    <w:name w:val="value"/>
    <w:basedOn w:val="Domylnaczcionkaakapitu"/>
    <w:rsid w:val="00DA0B7A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379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1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pcprstarogard.pl" TargetMode="External"/><Relationship Id="rId18" Type="http://schemas.openxmlformats.org/officeDocument/2006/relationships/hyperlink" Target="http://aniolek-skarszewy.pl" TargetMode="External"/><Relationship Id="rId26" Type="http://schemas.openxmlformats.org/officeDocument/2006/relationships/hyperlink" Target="http://www.psoni-skarszewy.pl/" TargetMode="External"/><Relationship Id="rId39" Type="http://schemas.openxmlformats.org/officeDocument/2006/relationships/hyperlink" Target="https://www.facebook.com/szkolawieckowy/" TargetMode="External"/><Relationship Id="rId21" Type="http://schemas.openxmlformats.org/officeDocument/2006/relationships/hyperlink" Target="mailto:posterunek.skarszewy@gd.policja.gov.pl" TargetMode="External"/><Relationship Id="rId34" Type="http://schemas.openxmlformats.org/officeDocument/2006/relationships/hyperlink" Target="http://zsp-skarszewy.prv.pl/" TargetMode="External"/><Relationship Id="rId42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starogardgdanski.praca.gov.pl" TargetMode="External"/><Relationship Id="rId29" Type="http://schemas.openxmlformats.org/officeDocument/2006/relationships/hyperlink" Target="https://ppg2skarszewy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atarzyna.nowak@skarszewy.pl" TargetMode="External"/><Relationship Id="rId24" Type="http://schemas.openxmlformats.org/officeDocument/2006/relationships/hyperlink" Target="https://www.facebook.com/pg/ospskarszewy" TargetMode="External"/><Relationship Id="rId32" Type="http://schemas.openxmlformats.org/officeDocument/2006/relationships/hyperlink" Target="mailto:sb@zsp.skarszewy.pl" TargetMode="External"/><Relationship Id="rId37" Type="http://schemas.openxmlformats.org/officeDocument/2006/relationships/hyperlink" Target="https://spszczodrowo.edupage.org/" TargetMode="External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skarszewy.pl/" TargetMode="External"/><Relationship Id="rId23" Type="http://schemas.openxmlformats.org/officeDocument/2006/relationships/hyperlink" Target="http://www.starogard-gd.sr.gov.pl/" TargetMode="External"/><Relationship Id="rId28" Type="http://schemas.openxmlformats.org/officeDocument/2006/relationships/hyperlink" Target="http://www.jedyneczka.skarszewy.pl" TargetMode="External"/><Relationship Id="rId36" Type="http://schemas.openxmlformats.org/officeDocument/2006/relationships/hyperlink" Target="http://zspgodziszewo.pl/" TargetMode="External"/><Relationship Id="rId10" Type="http://schemas.openxmlformats.org/officeDocument/2006/relationships/hyperlink" Target="http://www.psoni-skarszewy.pl/index.php/placowki-m/sds" TargetMode="External"/><Relationship Id="rId19" Type="http://schemas.openxmlformats.org/officeDocument/2006/relationships/hyperlink" Target="http://www.psoni-skarszewy.pl/index.php/onas-nppp" TargetMode="External"/><Relationship Id="rId31" Type="http://schemas.openxmlformats.org/officeDocument/2006/relationships/hyperlink" Target="http://wordpress.psp-skarszewy.pl/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file:///C:\Users\User\AppData\Local\Temp\biuro@pkpsgdansk.pl" TargetMode="External"/><Relationship Id="rId14" Type="http://schemas.openxmlformats.org/officeDocument/2006/relationships/hyperlink" Target="mailto:pspskarszewy1@wp.pl" TargetMode="External"/><Relationship Id="rId22" Type="http://schemas.openxmlformats.org/officeDocument/2006/relationships/hyperlink" Target="http://www.starogard-gd.sr.gov.pl/" TargetMode="External"/><Relationship Id="rId27" Type="http://schemas.openxmlformats.org/officeDocument/2006/relationships/hyperlink" Target="http://www.gokskarszewy.pl" TargetMode="External"/><Relationship Id="rId30" Type="http://schemas.openxmlformats.org/officeDocument/2006/relationships/hyperlink" Target="http://aniolek-skarszewy.pl" TargetMode="External"/><Relationship Id="rId35" Type="http://schemas.openxmlformats.org/officeDocument/2006/relationships/hyperlink" Target="http://zsppogodki.pl.tl" TargetMode="External"/><Relationship Id="rId43" Type="http://schemas.openxmlformats.org/officeDocument/2006/relationships/footer" Target="footer2.xml"/><Relationship Id="rId8" Type="http://schemas.openxmlformats.org/officeDocument/2006/relationships/hyperlink" Target="http://gopsskarszewy.pl/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skarszewy.pl/mieszkancy/gminna-komisja-ds-rozwiazywania-problemow-alkoholowych" TargetMode="External"/><Relationship Id="rId17" Type="http://schemas.openxmlformats.org/officeDocument/2006/relationships/hyperlink" Target="http://www.goz.skarszewy.pl" TargetMode="External"/><Relationship Id="rId25" Type="http://schemas.openxmlformats.org/officeDocument/2006/relationships/hyperlink" Target="mailto:psouu_skarszewy@tlen.pl" TargetMode="External"/><Relationship Id="rId33" Type="http://schemas.openxmlformats.org/officeDocument/2006/relationships/hyperlink" Target="mailto:gim.skarszewy@wp.pl" TargetMode="External"/><Relationship Id="rId38" Type="http://schemas.openxmlformats.org/officeDocument/2006/relationships/hyperlink" Target="mailto:poczta@spwieckowy.pl" TargetMode="External"/><Relationship Id="rId20" Type="http://schemas.openxmlformats.org/officeDocument/2006/relationships/hyperlink" Target="http://www.psoni-skarszewy.pl" TargetMode="External"/><Relationship Id="rId41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8F127A-3CB2-4E0D-9666-0C4046934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280</Words>
  <Characters>7686</Characters>
  <Application>Microsoft Office Word</Application>
  <DocSecurity>0</DocSecurity>
  <Lines>64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8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oliwiamazan</dc:creator>
  <cp:lastModifiedBy>Windows User</cp:lastModifiedBy>
  <cp:revision>2</cp:revision>
  <cp:lastPrinted>2019-08-21T08:39:00Z</cp:lastPrinted>
  <dcterms:created xsi:type="dcterms:W3CDTF">2020-08-10T11:16:00Z</dcterms:created>
  <dcterms:modified xsi:type="dcterms:W3CDTF">2020-08-10T11:16:00Z</dcterms:modified>
</cp:coreProperties>
</file>